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BB2CA" w14:textId="65CB07E8" w:rsidR="004E1510" w:rsidRPr="00DB7FC0" w:rsidRDefault="00142C1F" w:rsidP="00F62685">
      <w:pPr>
        <w:pStyle w:val="NoSpacing"/>
        <w:jc w:val="center"/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bookmarkStart w:id="0" w:name="_Hlk164355651"/>
      <w:r w:rsidRPr="00DB7FC0">
        <w:rPr>
          <w:rFonts w:ascii="Times New Roman" w:hAnsi="Times New Roman" w:cs="Times New Roman"/>
          <w:b/>
          <w:bCs/>
          <w:sz w:val="28"/>
          <w:szCs w:val="24"/>
        </w:rPr>
        <w:t>Jasper</w:t>
      </w:r>
      <w:r w:rsidR="00702D3B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="000A5233" w:rsidRPr="00DB7FC0">
        <w:rPr>
          <w:rFonts w:ascii="Times New Roman" w:hAnsi="Times New Roman" w:cs="Times New Roman"/>
          <w:b/>
          <w:bCs/>
          <w:sz w:val="28"/>
          <w:szCs w:val="24"/>
        </w:rPr>
        <w:t>Y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at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S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hun</w:t>
      </w:r>
      <w:r w:rsidR="00BB3EC2" w:rsidRPr="00DB7FC0">
        <w:rPr>
          <w:rFonts w:ascii="Times New Roman" w:hAnsi="Times New Roman" w:cs="Times New Roman"/>
          <w:b/>
          <w:bCs/>
          <w:sz w:val="28"/>
          <w:szCs w:val="24"/>
        </w:rPr>
        <w:t xml:space="preserve"> L</w:t>
      </w:r>
      <w:r w:rsidRPr="00DB7FC0">
        <w:rPr>
          <w:rFonts w:ascii="Times New Roman" w:hAnsi="Times New Roman" w:cs="Times New Roman"/>
          <w:b/>
          <w:bCs/>
          <w:sz w:val="28"/>
          <w:szCs w:val="24"/>
        </w:rPr>
        <w:t>ee</w:t>
      </w:r>
    </w:p>
    <w:p w14:paraId="418F1967" w14:textId="265FD1F9" w:rsidR="00FA1B81" w:rsidRPr="00DB7FC0" w:rsidRDefault="00825CE3" w:rsidP="00FA1B81">
      <w:pPr>
        <w:pBdr>
          <w:bottom w:val="single" w:sz="6" w:space="1" w:color="auto"/>
        </w:pBdr>
        <w:tabs>
          <w:tab w:val="right" w:pos="10466"/>
        </w:tabs>
        <w:spacing w:afterLines="20" w:after="72"/>
        <w:jc w:val="center"/>
        <w:rPr>
          <w:rFonts w:ascii="Times New Roman" w:hAnsi="Times New Roman" w:cs="Times New Roman"/>
          <w:sz w:val="20"/>
          <w:szCs w:val="20"/>
        </w:rPr>
      </w:pPr>
      <w:bookmarkStart w:id="1" w:name="_Hlk156607782"/>
      <w:r>
        <w:rPr>
          <w:rFonts w:ascii="Times New Roman" w:hAnsi="Times New Roman" w:cs="Times New Roman"/>
          <w:sz w:val="20"/>
          <w:szCs w:val="20"/>
        </w:rPr>
        <w:t>Hong Kong</w:t>
      </w:r>
      <w:r w:rsidR="00946B50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BA08DD">
        <w:rPr>
          <w:rFonts w:ascii="Times New Roman" w:hAnsi="Times New Roman" w:cs="Times New Roman"/>
          <w:sz w:val="20"/>
          <w:szCs w:val="20"/>
        </w:rPr>
        <w:t>+852 9304 9832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="001C5A04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yatshunlee@gmail.com</w:t>
        </w:r>
      </w:hyperlink>
      <w:r w:rsidR="001C5A04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DB7FC0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github.com/yatshunlee</w:t>
        </w:r>
      </w:hyperlink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r w:rsidR="00110BAE" w:rsidRPr="00DB7FC0">
        <w:rPr>
          <w:rFonts w:ascii="Times New Roman" w:hAnsi="Times New Roman" w:cs="Times New Roman"/>
          <w:sz w:val="20"/>
          <w:szCs w:val="20"/>
        </w:rPr>
        <w:t>|</w:t>
      </w:r>
      <w:r w:rsidR="00115BCF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0" w:history="1">
        <w:r w:rsidR="00DB7FC0">
          <w:rPr>
            <w:rStyle w:val="Hyperlink"/>
            <w:rFonts w:ascii="Times New Roman" w:hAnsi="Times New Roman" w:cs="Times New Roman"/>
            <w:sz w:val="20"/>
            <w:szCs w:val="20"/>
          </w:rPr>
          <w:t>linkedin.com/in/yatshunlee</w:t>
        </w:r>
      </w:hyperlink>
      <w:r w:rsidR="001D6322" w:rsidRPr="00DB7FC0">
        <w:rPr>
          <w:rFonts w:ascii="Times New Roman" w:hAnsi="Times New Roman" w:cs="Times New Roman"/>
          <w:sz w:val="20"/>
          <w:szCs w:val="20"/>
        </w:rPr>
        <w:t xml:space="preserve"> |</w:t>
      </w:r>
      <w:r w:rsidR="00DE206C" w:rsidRPr="00DB7FC0">
        <w:rPr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r w:rsidR="00DE206C" w:rsidRPr="00DB7FC0">
          <w:rPr>
            <w:rStyle w:val="Hyperlink"/>
            <w:rFonts w:ascii="Times New Roman" w:hAnsi="Times New Roman" w:cs="Times New Roman"/>
            <w:sz w:val="20"/>
            <w:szCs w:val="20"/>
          </w:rPr>
          <w:t>Portfolio</w:t>
        </w:r>
      </w:hyperlink>
    </w:p>
    <w:bookmarkEnd w:id="0"/>
    <w:bookmarkEnd w:id="1"/>
    <w:p w14:paraId="73DFE242" w14:textId="54498C81" w:rsidR="008459D5" w:rsidRPr="00B33225" w:rsidRDefault="00135F44" w:rsidP="008459D5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SKILLS</w:t>
      </w:r>
    </w:p>
    <w:p w14:paraId="2741702B" w14:textId="40B62D21" w:rsidR="00155DFB" w:rsidRPr="00C65218" w:rsidRDefault="00CA1E25" w:rsidP="00C65218">
      <w:pPr>
        <w:jc w:val="both"/>
        <w:rPr>
          <w:rFonts w:ascii="Times New Roman" w:hAnsi="Times New Roman" w:cs="Times New Roman"/>
          <w:sz w:val="22"/>
          <w:szCs w:val="20"/>
        </w:rPr>
      </w:pPr>
      <w:bookmarkStart w:id="2" w:name="_Hlk156608842"/>
      <w:r w:rsidRPr="00C65218">
        <w:rPr>
          <w:rFonts w:ascii="Times New Roman" w:hAnsi="Times New Roman" w:cs="Times New Roman"/>
          <w:b/>
          <w:bCs/>
          <w:sz w:val="22"/>
          <w:szCs w:val="20"/>
        </w:rPr>
        <w:t xml:space="preserve">Programming </w:t>
      </w:r>
      <w:r w:rsidR="007E1C9C" w:rsidRPr="00C65218">
        <w:rPr>
          <w:rFonts w:ascii="Times New Roman" w:hAnsi="Times New Roman" w:cs="Times New Roman"/>
          <w:b/>
          <w:bCs/>
          <w:sz w:val="22"/>
          <w:szCs w:val="20"/>
        </w:rPr>
        <w:t>Language</w:t>
      </w:r>
      <w:r w:rsidR="001F1744" w:rsidRPr="00C65218">
        <w:rPr>
          <w:rFonts w:ascii="Times New Roman" w:hAnsi="Times New Roman" w:cs="Times New Roman"/>
          <w:b/>
          <w:bCs/>
          <w:sz w:val="22"/>
          <w:szCs w:val="20"/>
        </w:rPr>
        <w:t>s</w:t>
      </w:r>
      <w:r w:rsidR="007E1C9C" w:rsidRPr="00C65218">
        <w:rPr>
          <w:rFonts w:ascii="Times New Roman" w:hAnsi="Times New Roman" w:cs="Times New Roman"/>
          <w:sz w:val="22"/>
          <w:szCs w:val="20"/>
        </w:rPr>
        <w:t>: Python,</w:t>
      </w:r>
      <w:r w:rsidR="00C36627">
        <w:rPr>
          <w:rFonts w:ascii="Times New Roman" w:hAnsi="Times New Roman" w:cs="Times New Roman"/>
          <w:sz w:val="22"/>
          <w:szCs w:val="20"/>
        </w:rPr>
        <w:t xml:space="preserve"> SQL,</w:t>
      </w:r>
      <w:r w:rsidR="007E1C9C" w:rsidRPr="00C65218">
        <w:rPr>
          <w:rFonts w:ascii="Times New Roman" w:hAnsi="Times New Roman" w:cs="Times New Roman"/>
          <w:sz w:val="22"/>
          <w:szCs w:val="20"/>
        </w:rPr>
        <w:t xml:space="preserve"> R Programming, C, C++, HTML</w:t>
      </w:r>
      <w:r w:rsidR="00F127A8" w:rsidRPr="00C65218">
        <w:rPr>
          <w:rFonts w:ascii="Times New Roman" w:hAnsi="Times New Roman" w:cs="Times New Roman"/>
          <w:sz w:val="22"/>
          <w:szCs w:val="20"/>
        </w:rPr>
        <w:t xml:space="preserve">, </w:t>
      </w:r>
      <w:r w:rsidR="007E1C9C" w:rsidRPr="00C65218">
        <w:rPr>
          <w:rFonts w:ascii="Times New Roman" w:hAnsi="Times New Roman" w:cs="Times New Roman"/>
          <w:sz w:val="22"/>
          <w:szCs w:val="20"/>
        </w:rPr>
        <w:t>CSS, Javascript, Matlab</w:t>
      </w:r>
    </w:p>
    <w:p w14:paraId="5DBD7239" w14:textId="7A0530DD" w:rsidR="001F1744" w:rsidRPr="00C65218" w:rsidRDefault="001F1744" w:rsidP="00C65218">
      <w:pPr>
        <w:jc w:val="both"/>
        <w:rPr>
          <w:rFonts w:ascii="Times New Roman" w:hAnsi="Times New Roman" w:cs="Times New Roman"/>
          <w:sz w:val="22"/>
          <w:szCs w:val="20"/>
        </w:rPr>
      </w:pPr>
      <w:r w:rsidRPr="00C65218">
        <w:rPr>
          <w:rFonts w:ascii="Times New Roman" w:hAnsi="Times New Roman" w:cs="Times New Roman"/>
          <w:b/>
          <w:bCs/>
          <w:sz w:val="22"/>
          <w:szCs w:val="20"/>
        </w:rPr>
        <w:t>Libraries</w:t>
      </w:r>
      <w:r w:rsidRPr="00C65218">
        <w:rPr>
          <w:rFonts w:ascii="Times New Roman" w:hAnsi="Times New Roman" w:cs="Times New Roman"/>
          <w:sz w:val="22"/>
          <w:szCs w:val="20"/>
        </w:rPr>
        <w:t xml:space="preserve">: NumPy, Pandas, </w:t>
      </w:r>
      <w:r w:rsidR="007C6769" w:rsidRPr="00C65218">
        <w:rPr>
          <w:rFonts w:ascii="Times New Roman" w:hAnsi="Times New Roman" w:cs="Times New Roman"/>
          <w:sz w:val="22"/>
          <w:szCs w:val="20"/>
        </w:rPr>
        <w:t>Py</w:t>
      </w:r>
      <w:r w:rsidR="005F166A" w:rsidRPr="00C65218">
        <w:rPr>
          <w:rFonts w:ascii="Times New Roman" w:hAnsi="Times New Roman" w:cs="Times New Roman"/>
          <w:sz w:val="22"/>
          <w:szCs w:val="20"/>
        </w:rPr>
        <w:t>Spark</w:t>
      </w:r>
      <w:r w:rsidR="00567DFC">
        <w:rPr>
          <w:rFonts w:ascii="Times New Roman" w:hAnsi="Times New Roman" w:cs="Times New Roman"/>
          <w:sz w:val="22"/>
          <w:szCs w:val="20"/>
        </w:rPr>
        <w:t xml:space="preserve">, </w:t>
      </w:r>
      <w:r w:rsidR="005F166A" w:rsidRPr="00C65218">
        <w:rPr>
          <w:rFonts w:ascii="Times New Roman" w:hAnsi="Times New Roman" w:cs="Times New Roman"/>
          <w:sz w:val="22"/>
          <w:szCs w:val="20"/>
        </w:rPr>
        <w:t xml:space="preserve">Flask, Django, </w:t>
      </w:r>
      <w:r w:rsidR="00C92308" w:rsidRPr="00C65218">
        <w:rPr>
          <w:rFonts w:ascii="Times New Roman" w:hAnsi="Times New Roman" w:cs="Times New Roman"/>
          <w:sz w:val="22"/>
          <w:szCs w:val="20"/>
        </w:rPr>
        <w:t>Scikit-Learn</w:t>
      </w:r>
      <w:r w:rsidR="005F166A" w:rsidRPr="00C65218">
        <w:rPr>
          <w:rFonts w:ascii="Times New Roman" w:hAnsi="Times New Roman" w:cs="Times New Roman"/>
          <w:sz w:val="22"/>
          <w:szCs w:val="20"/>
        </w:rPr>
        <w:t>, Tensorflow,</w:t>
      </w:r>
      <w:r w:rsidR="0057232E" w:rsidRPr="00C65218">
        <w:rPr>
          <w:rFonts w:ascii="Times New Roman" w:hAnsi="Times New Roman" w:cs="Times New Roman"/>
          <w:sz w:val="22"/>
          <w:szCs w:val="20"/>
        </w:rPr>
        <w:t xml:space="preserve"> Keras,</w:t>
      </w:r>
      <w:r w:rsidR="005F166A" w:rsidRPr="00C65218">
        <w:rPr>
          <w:rFonts w:ascii="Times New Roman" w:hAnsi="Times New Roman" w:cs="Times New Roman"/>
          <w:sz w:val="22"/>
          <w:szCs w:val="20"/>
        </w:rPr>
        <w:t xml:space="preserve"> PyTorch</w:t>
      </w:r>
      <w:r w:rsidR="006E2D59" w:rsidRPr="00C65218">
        <w:rPr>
          <w:rFonts w:ascii="Times New Roman" w:hAnsi="Times New Roman" w:cs="Times New Roman"/>
          <w:sz w:val="22"/>
          <w:szCs w:val="20"/>
        </w:rPr>
        <w:t>, MLflow</w:t>
      </w:r>
    </w:p>
    <w:p w14:paraId="74309693" w14:textId="36FA098A" w:rsidR="00AF07F2" w:rsidRPr="00E34C15" w:rsidRDefault="00482C1B" w:rsidP="00C65218">
      <w:pPr>
        <w:jc w:val="both"/>
        <w:rPr>
          <w:rFonts w:ascii="Times New Roman" w:hAnsi="Times New Roman" w:cs="Times New Roman"/>
          <w:sz w:val="22"/>
          <w:szCs w:val="20"/>
        </w:rPr>
      </w:pPr>
      <w:r w:rsidRPr="00C65218">
        <w:rPr>
          <w:rFonts w:ascii="Times New Roman" w:hAnsi="Times New Roman" w:cs="Times New Roman"/>
          <w:b/>
          <w:bCs/>
          <w:sz w:val="22"/>
          <w:szCs w:val="20"/>
        </w:rPr>
        <w:t>Database/Cloud</w:t>
      </w:r>
      <w:r w:rsidRPr="00C65218">
        <w:rPr>
          <w:rFonts w:ascii="Times New Roman" w:hAnsi="Times New Roman" w:cs="Times New Roman"/>
          <w:sz w:val="22"/>
          <w:szCs w:val="20"/>
        </w:rPr>
        <w:t>:</w:t>
      </w:r>
      <w:r w:rsidRPr="00C65218">
        <w:rPr>
          <w:rFonts w:ascii="Times New Roman" w:hAnsi="Times New Roman" w:cs="Times New Roman"/>
          <w:b/>
          <w:bCs/>
          <w:sz w:val="22"/>
          <w:szCs w:val="20"/>
        </w:rPr>
        <w:t xml:space="preserve"> </w:t>
      </w:r>
      <w:r w:rsidR="007C64BD" w:rsidRPr="00C65218">
        <w:rPr>
          <w:rFonts w:ascii="Times New Roman" w:hAnsi="Times New Roman" w:cs="Times New Roman"/>
          <w:sz w:val="22"/>
          <w:szCs w:val="20"/>
        </w:rPr>
        <w:t xml:space="preserve">MS SQL Server, </w:t>
      </w:r>
      <w:r w:rsidR="00D147E0">
        <w:rPr>
          <w:rFonts w:ascii="Times New Roman" w:hAnsi="Times New Roman" w:cs="Times New Roman"/>
          <w:sz w:val="22"/>
          <w:szCs w:val="20"/>
        </w:rPr>
        <w:t xml:space="preserve">PostgreSQL, </w:t>
      </w:r>
      <w:r w:rsidRPr="00C65218">
        <w:rPr>
          <w:rFonts w:ascii="Times New Roman" w:hAnsi="Times New Roman" w:cs="Times New Roman"/>
          <w:sz w:val="22"/>
          <w:szCs w:val="20"/>
        </w:rPr>
        <w:t>Mongo DB, AWS</w:t>
      </w:r>
      <w:r w:rsidR="004D269B" w:rsidRPr="00C65218">
        <w:rPr>
          <w:rFonts w:ascii="Times New Roman" w:hAnsi="Times New Roman" w:cs="Times New Roman"/>
          <w:sz w:val="22"/>
          <w:szCs w:val="20"/>
        </w:rPr>
        <w:t>, S3</w:t>
      </w:r>
      <w:r w:rsidRPr="00C65218">
        <w:rPr>
          <w:rFonts w:ascii="Times New Roman" w:hAnsi="Times New Roman" w:cs="Times New Roman"/>
          <w:sz w:val="22"/>
          <w:szCs w:val="20"/>
        </w:rPr>
        <w:t xml:space="preserve">, </w:t>
      </w:r>
      <w:r w:rsidR="00BB1554">
        <w:rPr>
          <w:rFonts w:ascii="Times New Roman" w:hAnsi="Times New Roman" w:cs="Times New Roman"/>
          <w:sz w:val="22"/>
          <w:szCs w:val="20"/>
        </w:rPr>
        <w:t>GCP</w:t>
      </w:r>
      <w:r w:rsidR="004475DD">
        <w:rPr>
          <w:rFonts w:ascii="Times New Roman" w:hAnsi="Times New Roman" w:cs="Times New Roman"/>
          <w:sz w:val="22"/>
          <w:szCs w:val="20"/>
        </w:rPr>
        <w:t>,</w:t>
      </w:r>
      <w:r w:rsidRPr="00C65218">
        <w:rPr>
          <w:rFonts w:ascii="Times New Roman" w:hAnsi="Times New Roman" w:cs="Times New Roman"/>
          <w:sz w:val="22"/>
          <w:szCs w:val="20"/>
        </w:rPr>
        <w:t xml:space="preserve"> </w:t>
      </w:r>
      <w:r w:rsidR="004D269B" w:rsidRPr="00C65218">
        <w:rPr>
          <w:rFonts w:ascii="Times New Roman" w:hAnsi="Times New Roman" w:cs="Times New Roman"/>
          <w:sz w:val="22"/>
          <w:szCs w:val="20"/>
        </w:rPr>
        <w:t>BigQuery</w:t>
      </w:r>
      <w:r w:rsidR="00FA5C80" w:rsidRPr="00C65218">
        <w:rPr>
          <w:rFonts w:ascii="Times New Roman" w:hAnsi="Times New Roman" w:cs="Times New Roman"/>
          <w:sz w:val="22"/>
          <w:szCs w:val="20"/>
        </w:rPr>
        <w:t xml:space="preserve">, </w:t>
      </w:r>
      <w:r w:rsidR="008371E5">
        <w:rPr>
          <w:rFonts w:ascii="Times New Roman" w:hAnsi="Times New Roman" w:cs="Times New Roman"/>
          <w:sz w:val="22"/>
          <w:szCs w:val="20"/>
        </w:rPr>
        <w:t xml:space="preserve">Vertex AI, </w:t>
      </w:r>
      <w:r w:rsidR="00FA5C80" w:rsidRPr="00C65218">
        <w:rPr>
          <w:rFonts w:ascii="Times New Roman" w:hAnsi="Times New Roman" w:cs="Times New Roman"/>
          <w:sz w:val="22"/>
          <w:szCs w:val="20"/>
        </w:rPr>
        <w:t>Azure</w:t>
      </w:r>
    </w:p>
    <w:p w14:paraId="0E3AF961" w14:textId="5B2BB636" w:rsidR="00405FB0" w:rsidRPr="00C65218" w:rsidRDefault="007B6FD6" w:rsidP="00405FB0">
      <w:pP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b/>
          <w:bCs/>
          <w:sz w:val="22"/>
          <w:szCs w:val="20"/>
        </w:rPr>
        <w:t>Technology</w:t>
      </w:r>
      <w:r w:rsidR="00BE62EA" w:rsidRPr="00C65218">
        <w:rPr>
          <w:rFonts w:ascii="Times New Roman" w:hAnsi="Times New Roman" w:cs="Times New Roman"/>
          <w:sz w:val="22"/>
          <w:szCs w:val="20"/>
        </w:rPr>
        <w:t>:</w:t>
      </w:r>
      <w:r w:rsidR="00521F8E">
        <w:rPr>
          <w:rFonts w:ascii="Times New Roman" w:hAnsi="Times New Roman" w:cs="Times New Roman"/>
          <w:sz w:val="22"/>
          <w:szCs w:val="20"/>
        </w:rPr>
        <w:t xml:space="preserve"> </w:t>
      </w:r>
      <w:r w:rsidR="00BE62EA" w:rsidRPr="00C65218">
        <w:rPr>
          <w:rFonts w:ascii="Times New Roman" w:hAnsi="Times New Roman" w:cs="Times New Roman"/>
          <w:sz w:val="22"/>
          <w:szCs w:val="20"/>
        </w:rPr>
        <w:t xml:space="preserve">Power BI, Tableau, Linux, Git, Docker, </w:t>
      </w:r>
      <w:r w:rsidR="00D61D97">
        <w:rPr>
          <w:rFonts w:ascii="Times New Roman" w:hAnsi="Times New Roman" w:cs="Times New Roman"/>
          <w:sz w:val="22"/>
          <w:szCs w:val="20"/>
        </w:rPr>
        <w:t>Hugging</w:t>
      </w:r>
      <w:r w:rsidR="00D06A09">
        <w:rPr>
          <w:rFonts w:ascii="Times New Roman" w:hAnsi="Times New Roman" w:cs="Times New Roman"/>
          <w:sz w:val="22"/>
          <w:szCs w:val="20"/>
        </w:rPr>
        <w:t xml:space="preserve"> </w:t>
      </w:r>
      <w:r w:rsidR="00D61D97">
        <w:rPr>
          <w:rFonts w:ascii="Times New Roman" w:hAnsi="Times New Roman" w:cs="Times New Roman"/>
          <w:sz w:val="22"/>
          <w:szCs w:val="20"/>
        </w:rPr>
        <w:t>Face</w:t>
      </w:r>
      <w:r w:rsidR="00405FB0">
        <w:rPr>
          <w:rFonts w:ascii="Times New Roman" w:hAnsi="Times New Roman" w:cs="Times New Roman"/>
          <w:sz w:val="22"/>
          <w:szCs w:val="20"/>
        </w:rPr>
        <w:t xml:space="preserve"> </w:t>
      </w:r>
      <w:r w:rsidR="00405FB0">
        <w:rPr>
          <w:rFonts w:ascii="Times New Roman" w:hAnsi="Times New Roman" w:cs="Times New Roman"/>
          <w:sz w:val="22"/>
          <w:szCs w:val="20"/>
        </w:rPr>
        <w:tab/>
      </w:r>
      <w:r w:rsidR="00405FB0" w:rsidRPr="00C65218">
        <w:rPr>
          <w:rFonts w:ascii="Times New Roman" w:hAnsi="Times New Roman" w:cs="Times New Roman"/>
          <w:b/>
          <w:bCs/>
          <w:sz w:val="22"/>
          <w:szCs w:val="20"/>
        </w:rPr>
        <w:t>Languages</w:t>
      </w:r>
      <w:r w:rsidR="00405FB0" w:rsidRPr="00C65218">
        <w:rPr>
          <w:rFonts w:ascii="Times New Roman" w:hAnsi="Times New Roman" w:cs="Times New Roman"/>
          <w:sz w:val="22"/>
          <w:szCs w:val="20"/>
        </w:rPr>
        <w:t xml:space="preserve">: </w:t>
      </w:r>
      <w:r w:rsidR="00405FB0">
        <w:rPr>
          <w:rFonts w:ascii="Times New Roman" w:hAnsi="Times New Roman" w:cs="Times New Roman"/>
          <w:sz w:val="22"/>
          <w:szCs w:val="20"/>
        </w:rPr>
        <w:t>Cantonese, English, Chinese</w:t>
      </w:r>
    </w:p>
    <w:bookmarkEnd w:id="2"/>
    <w:p w14:paraId="37FAD362" w14:textId="51B245FB" w:rsidR="00211724" w:rsidRPr="00B33225" w:rsidRDefault="00211724" w:rsidP="00211724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PROFESSIONAL EXPERIENCE</w:t>
      </w:r>
    </w:p>
    <w:p w14:paraId="77315B50" w14:textId="60A004C9" w:rsidR="00045F0F" w:rsidRPr="003554BD" w:rsidRDefault="006E17E0" w:rsidP="00045F0F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3" w:name="_Hlk156608098"/>
      <w:r>
        <w:rPr>
          <w:rFonts w:ascii="Times New Roman" w:hAnsi="Times New Roman" w:cs="Times New Roman"/>
          <w:b/>
          <w:bCs/>
        </w:rPr>
        <w:t>ASRC</w:t>
      </w:r>
      <w:r w:rsidR="008D597E" w:rsidRPr="003554BD">
        <w:rPr>
          <w:rFonts w:ascii="Times New Roman" w:hAnsi="Times New Roman" w:cs="Times New Roman"/>
          <w:b/>
          <w:bCs/>
        </w:rPr>
        <w:t xml:space="preserve"> at</w:t>
      </w:r>
      <w:r w:rsidR="00045F0F" w:rsidRPr="003554BD">
        <w:rPr>
          <w:rFonts w:ascii="Times New Roman" w:hAnsi="Times New Roman" w:cs="Times New Roman"/>
          <w:b/>
          <w:bCs/>
        </w:rPr>
        <w:t xml:space="preserve"> the Hong Kong Polytechnic University</w:t>
      </w:r>
      <w:r w:rsidR="00045F0F" w:rsidRPr="003554BD">
        <w:rPr>
          <w:rFonts w:ascii="Times New Roman" w:hAnsi="Times New Roman" w:cs="Times New Roman"/>
        </w:rPr>
        <w:tab/>
      </w:r>
      <w:r w:rsidR="00045F0F" w:rsidRPr="00B306E9">
        <w:rPr>
          <w:rFonts w:ascii="Times New Roman" w:hAnsi="Times New Roman" w:cs="Times New Roman"/>
          <w:b/>
          <w:bCs/>
        </w:rPr>
        <w:t>Hong Kong</w:t>
      </w:r>
    </w:p>
    <w:bookmarkEnd w:id="3"/>
    <w:p w14:paraId="2A41C78C" w14:textId="5E9AD1EC" w:rsidR="00185414" w:rsidRPr="00957A69" w:rsidRDefault="00B213F2" w:rsidP="00957A69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3554BD">
        <w:rPr>
          <w:rFonts w:ascii="Times New Roman" w:hAnsi="Times New Roman" w:cs="Times New Roman"/>
        </w:rPr>
        <w:t xml:space="preserve">Data </w:t>
      </w:r>
      <w:r w:rsidR="005520B9">
        <w:rPr>
          <w:rFonts w:ascii="Times New Roman" w:hAnsi="Times New Roman" w:cs="Times New Roman"/>
        </w:rPr>
        <w:t>Scientist</w:t>
      </w:r>
      <w:r w:rsidR="00B22B4C" w:rsidRPr="003554BD">
        <w:rPr>
          <w:rFonts w:ascii="Times New Roman" w:hAnsi="Times New Roman" w:cs="Times New Roman"/>
        </w:rPr>
        <w:t>, Full-Time</w:t>
      </w:r>
      <w:r w:rsidR="00045F0F" w:rsidRPr="003554BD">
        <w:rPr>
          <w:rFonts w:ascii="Times New Roman" w:hAnsi="Times New Roman" w:cs="Times New Roman"/>
        </w:rPr>
        <w:tab/>
      </w:r>
      <w:r w:rsidR="00945411">
        <w:rPr>
          <w:rFonts w:ascii="Times New Roman" w:hAnsi="Times New Roman" w:cs="Times New Roman"/>
        </w:rPr>
        <w:t xml:space="preserve">February </w:t>
      </w:r>
      <w:r w:rsidR="00211724" w:rsidRPr="003554BD">
        <w:rPr>
          <w:rFonts w:ascii="Times New Roman" w:hAnsi="Times New Roman" w:cs="Times New Roman"/>
        </w:rPr>
        <w:t>202</w:t>
      </w:r>
      <w:r w:rsidR="0061152B" w:rsidRPr="003554BD">
        <w:rPr>
          <w:rFonts w:ascii="Times New Roman" w:hAnsi="Times New Roman" w:cs="Times New Roman"/>
        </w:rPr>
        <w:t>1</w:t>
      </w:r>
      <w:r w:rsidR="00211724" w:rsidRPr="003554BD">
        <w:rPr>
          <w:rFonts w:ascii="Times New Roman" w:hAnsi="Times New Roman" w:cs="Times New Roman"/>
        </w:rPr>
        <w:t xml:space="preserve"> – </w:t>
      </w:r>
      <w:r w:rsidR="00945411">
        <w:rPr>
          <w:rFonts w:ascii="Times New Roman" w:hAnsi="Times New Roman" w:cs="Times New Roman"/>
        </w:rPr>
        <w:t xml:space="preserve">June </w:t>
      </w:r>
      <w:r w:rsidR="00211724" w:rsidRPr="003554BD">
        <w:rPr>
          <w:rFonts w:ascii="Times New Roman" w:hAnsi="Times New Roman" w:cs="Times New Roman"/>
        </w:rPr>
        <w:t>2023</w:t>
      </w:r>
    </w:p>
    <w:p w14:paraId="664006E0" w14:textId="21EF5D74" w:rsidR="00CE2BE4" w:rsidRDefault="000B480D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Developed and deployed</w:t>
      </w:r>
      <w:r w:rsidR="00E30883">
        <w:rPr>
          <w:rFonts w:ascii="Times New Roman" w:hAnsi="Times New Roman" w:cs="Times New Roman"/>
          <w:sz w:val="22"/>
          <w:szCs w:val="20"/>
        </w:rPr>
        <w:t xml:space="preserve"> an AI software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E30883">
        <w:rPr>
          <w:rFonts w:ascii="Times New Roman" w:hAnsi="Times New Roman" w:cs="Times New Roman"/>
          <w:sz w:val="22"/>
          <w:szCs w:val="20"/>
        </w:rPr>
        <w:t>by Python with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YOLOv5 deep learning model, </w:t>
      </w:r>
      <w:r w:rsidR="00CE2BE4">
        <w:rPr>
          <w:rFonts w:ascii="Times New Roman" w:hAnsi="Times New Roman" w:cs="Times New Roman"/>
          <w:sz w:val="22"/>
          <w:szCs w:val="20"/>
        </w:rPr>
        <w:t>generating $</w:t>
      </w:r>
      <w:r w:rsidR="00251880">
        <w:rPr>
          <w:rFonts w:ascii="Times New Roman" w:hAnsi="Times New Roman" w:cs="Times New Roman"/>
          <w:sz w:val="22"/>
          <w:szCs w:val="20"/>
        </w:rPr>
        <w:t>1.4M</w:t>
      </w:r>
      <w:r w:rsidR="00CE2BE4">
        <w:rPr>
          <w:rFonts w:ascii="Times New Roman" w:hAnsi="Times New Roman" w:cs="Times New Roman"/>
          <w:sz w:val="22"/>
          <w:szCs w:val="20"/>
        </w:rPr>
        <w:t xml:space="preserve"> revenue and 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achieving an F1 score of 0.93 </w:t>
      </w:r>
      <w:r w:rsidR="00CE2BE4">
        <w:rPr>
          <w:rFonts w:ascii="Times New Roman" w:hAnsi="Times New Roman" w:cs="Times New Roman"/>
          <w:sz w:val="22"/>
          <w:szCs w:val="20"/>
        </w:rPr>
        <w:t>(</w:t>
      </w:r>
      <w:r w:rsidR="00CE2BE4" w:rsidRPr="00957A69">
        <w:rPr>
          <w:rFonts w:ascii="Times New Roman" w:hAnsi="Times New Roman" w:cs="Times New Roman"/>
          <w:sz w:val="22"/>
          <w:szCs w:val="20"/>
        </w:rPr>
        <w:t>a 130% enhancement</w:t>
      </w:r>
      <w:r w:rsidR="00CE2BE4">
        <w:rPr>
          <w:rFonts w:ascii="Times New Roman" w:hAnsi="Times New Roman" w:cs="Times New Roman"/>
          <w:sz w:val="22"/>
          <w:szCs w:val="20"/>
        </w:rPr>
        <w:t>)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9C0F3E">
        <w:rPr>
          <w:rFonts w:ascii="Times New Roman" w:hAnsi="Times New Roman" w:cs="Times New Roman"/>
          <w:sz w:val="22"/>
          <w:szCs w:val="20"/>
        </w:rPr>
        <w:t>via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</w:t>
      </w:r>
      <w:r w:rsidR="00CE2BE4">
        <w:rPr>
          <w:rFonts w:ascii="Times New Roman" w:hAnsi="Times New Roman" w:cs="Times New Roman"/>
          <w:sz w:val="22"/>
          <w:szCs w:val="20"/>
        </w:rPr>
        <w:t>fine-tuning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with </w:t>
      </w:r>
      <w:r w:rsidR="00006C6F">
        <w:rPr>
          <w:rFonts w:ascii="Times New Roman" w:hAnsi="Times New Roman" w:cs="Times New Roman"/>
          <w:sz w:val="22"/>
          <w:szCs w:val="20"/>
        </w:rPr>
        <w:t>2</w:t>
      </w:r>
      <w:r w:rsidR="00CE2BE4">
        <w:rPr>
          <w:rFonts w:ascii="Times New Roman" w:hAnsi="Times New Roman" w:cs="Times New Roman"/>
          <w:sz w:val="22"/>
          <w:szCs w:val="20"/>
        </w:rPr>
        <w:t>k+ images</w:t>
      </w:r>
      <w:r w:rsidR="00CE2BE4" w:rsidRPr="00957A69">
        <w:rPr>
          <w:rFonts w:ascii="Times New Roman" w:hAnsi="Times New Roman" w:cs="Times New Roman"/>
          <w:sz w:val="22"/>
          <w:szCs w:val="20"/>
        </w:rPr>
        <w:t xml:space="preserve"> and data augmentation.</w:t>
      </w:r>
    </w:p>
    <w:p w14:paraId="4154BD1B" w14:textId="77777777" w:rsidR="00CE2BE4" w:rsidRDefault="00CE2BE4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Improved the text extraction accuracy by 200% in an industrial project, by recommending the use of PaddleOCR, a state-of-the-art OCR model, and synthetic data generation with generative AI to train the model.</w:t>
      </w:r>
      <w:r w:rsidRPr="00252676">
        <w:rPr>
          <w:rFonts w:ascii="Times New Roman" w:hAnsi="Times New Roman" w:cs="Times New Roman"/>
          <w:sz w:val="22"/>
          <w:szCs w:val="20"/>
        </w:rPr>
        <w:t xml:space="preserve"> </w:t>
      </w:r>
    </w:p>
    <w:p w14:paraId="10F4D149" w14:textId="38ADF8A7" w:rsidR="00CE2BE4" w:rsidRDefault="00CE2BE4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FA1434">
        <w:rPr>
          <w:rFonts w:ascii="Times New Roman" w:hAnsi="Times New Roman" w:cs="Times New Roman"/>
          <w:sz w:val="22"/>
          <w:szCs w:val="20"/>
        </w:rPr>
        <w:t xml:space="preserve">Achieved a 75% reduction in </w:t>
      </w:r>
      <w:r w:rsidRPr="004D54F9">
        <w:rPr>
          <w:rFonts w:ascii="Times New Roman" w:hAnsi="Times New Roman" w:cs="Times New Roman"/>
          <w:sz w:val="22"/>
          <w:szCs w:val="20"/>
        </w:rPr>
        <w:t>aerostructure distortion</w:t>
      </w:r>
      <w:r>
        <w:rPr>
          <w:rFonts w:ascii="Times New Roman" w:hAnsi="Times New Roman" w:cs="Times New Roman"/>
          <w:sz w:val="22"/>
          <w:szCs w:val="20"/>
        </w:rPr>
        <w:t xml:space="preserve"> via</w:t>
      </w:r>
      <w:r w:rsidRPr="004D54F9">
        <w:rPr>
          <w:rFonts w:ascii="Times New Roman" w:hAnsi="Times New Roman" w:cs="Times New Roman"/>
          <w:sz w:val="22"/>
          <w:szCs w:val="20"/>
        </w:rPr>
        <w:t xml:space="preserve"> analysis of material properties and machining parameters</w:t>
      </w:r>
      <w:r w:rsidR="00C1094E">
        <w:rPr>
          <w:rFonts w:ascii="Times New Roman" w:hAnsi="Times New Roman" w:cs="Times New Roman"/>
          <w:sz w:val="22"/>
          <w:szCs w:val="20"/>
        </w:rPr>
        <w:t xml:space="preserve"> in a $</w:t>
      </w:r>
      <w:r w:rsidR="00251880">
        <w:rPr>
          <w:rFonts w:ascii="Times New Roman" w:hAnsi="Times New Roman" w:cs="Times New Roman"/>
          <w:sz w:val="22"/>
          <w:szCs w:val="20"/>
        </w:rPr>
        <w:t>5M</w:t>
      </w:r>
      <w:r w:rsidR="00C1094E">
        <w:rPr>
          <w:rFonts w:ascii="Times New Roman" w:hAnsi="Times New Roman" w:cs="Times New Roman"/>
          <w:sz w:val="22"/>
          <w:szCs w:val="20"/>
        </w:rPr>
        <w:t xml:space="preserve"> project</w:t>
      </w:r>
      <w:r w:rsidRPr="004D54F9">
        <w:rPr>
          <w:rFonts w:ascii="Times New Roman" w:hAnsi="Times New Roman" w:cs="Times New Roman"/>
          <w:sz w:val="22"/>
          <w:szCs w:val="20"/>
        </w:rPr>
        <w:t xml:space="preserve">, employing A/B testing, visualization, and regression with </w:t>
      </w:r>
      <w:r w:rsidR="00CC096E">
        <w:rPr>
          <w:rFonts w:ascii="Times New Roman" w:hAnsi="Times New Roman" w:cs="Times New Roman"/>
          <w:sz w:val="22"/>
          <w:szCs w:val="20"/>
        </w:rPr>
        <w:t>Pandas, SciPy and Scikit-Learn.</w:t>
      </w:r>
    </w:p>
    <w:p w14:paraId="1B0DA394" w14:textId="3013C751" w:rsidR="00CE2BE4" w:rsidRDefault="007D0037" w:rsidP="00CE2BE4">
      <w:pPr>
        <w:pStyle w:val="ListParagraph"/>
        <w:numPr>
          <w:ilvl w:val="0"/>
          <w:numId w:val="5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D</w:t>
      </w:r>
      <w:r w:rsidR="00CE2BE4">
        <w:rPr>
          <w:rFonts w:ascii="Times New Roman" w:hAnsi="Times New Roman" w:cs="Times New Roman"/>
          <w:sz w:val="22"/>
          <w:szCs w:val="20"/>
        </w:rPr>
        <w:t>elivered</w:t>
      </w:r>
      <w:r w:rsidR="00CE2BE4" w:rsidRPr="003554BD">
        <w:rPr>
          <w:rFonts w:ascii="Times New Roman" w:hAnsi="Times New Roman" w:cs="Times New Roman"/>
          <w:sz w:val="22"/>
          <w:szCs w:val="20"/>
        </w:rPr>
        <w:t xml:space="preserve"> </w:t>
      </w:r>
      <w:r w:rsidR="00CE2BE4">
        <w:rPr>
          <w:rFonts w:ascii="Times New Roman" w:hAnsi="Times New Roman" w:cs="Times New Roman"/>
          <w:sz w:val="22"/>
          <w:szCs w:val="20"/>
        </w:rPr>
        <w:t xml:space="preserve">30+ </w:t>
      </w:r>
      <w:r w:rsidR="00CE2BE4" w:rsidRPr="003554BD">
        <w:rPr>
          <w:rFonts w:ascii="Times New Roman" w:hAnsi="Times New Roman" w:cs="Times New Roman"/>
          <w:sz w:val="22"/>
          <w:szCs w:val="20"/>
        </w:rPr>
        <w:t xml:space="preserve">reports </w:t>
      </w:r>
      <w:r w:rsidR="00CE2BE4">
        <w:rPr>
          <w:rFonts w:ascii="Times New Roman" w:hAnsi="Times New Roman" w:cs="Times New Roman"/>
          <w:sz w:val="22"/>
          <w:szCs w:val="20"/>
        </w:rPr>
        <w:t>and presentations for cross-functional teams and stakeholders, effectively communicating technical findings derived from</w:t>
      </w:r>
      <w:r w:rsidR="00CE2BE4" w:rsidRPr="003554BD">
        <w:rPr>
          <w:rFonts w:ascii="Times New Roman" w:hAnsi="Times New Roman" w:cs="Times New Roman"/>
          <w:sz w:val="22"/>
          <w:szCs w:val="20"/>
        </w:rPr>
        <w:t xml:space="preserve"> </w:t>
      </w:r>
      <w:r w:rsidR="00CE2BE4">
        <w:rPr>
          <w:rFonts w:ascii="Times New Roman" w:hAnsi="Times New Roman" w:cs="Times New Roman"/>
          <w:sz w:val="22"/>
          <w:szCs w:val="20"/>
        </w:rPr>
        <w:t xml:space="preserve">30+ rigorous statistical analyses on 10+ </w:t>
      </w:r>
      <w:r w:rsidR="00CE2BE4" w:rsidRPr="003554BD">
        <w:rPr>
          <w:rFonts w:ascii="Times New Roman" w:hAnsi="Times New Roman" w:cs="Times New Roman"/>
          <w:sz w:val="22"/>
          <w:szCs w:val="20"/>
        </w:rPr>
        <w:t>dataset</w:t>
      </w:r>
      <w:r w:rsidR="00CE2BE4">
        <w:rPr>
          <w:rFonts w:ascii="Times New Roman" w:hAnsi="Times New Roman" w:cs="Times New Roman"/>
          <w:sz w:val="22"/>
          <w:szCs w:val="20"/>
        </w:rPr>
        <w:t>s</w:t>
      </w:r>
      <w:r w:rsidR="009C568F">
        <w:rPr>
          <w:rFonts w:ascii="Times New Roman" w:hAnsi="Times New Roman" w:cs="Times New Roman"/>
          <w:sz w:val="22"/>
          <w:szCs w:val="20"/>
        </w:rPr>
        <w:t xml:space="preserve"> with Python and SQL</w:t>
      </w:r>
    </w:p>
    <w:p w14:paraId="1669F193" w14:textId="43D6F884" w:rsidR="00AD4AD4" w:rsidRPr="001A1EBF" w:rsidRDefault="005223D2" w:rsidP="003852F6">
      <w:pPr>
        <w:pStyle w:val="ListParagraph"/>
        <w:numPr>
          <w:ilvl w:val="0"/>
          <w:numId w:val="5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Reduced time spent for retrieving 30m+ rows by 90%, by a</w:t>
      </w:r>
      <w:r w:rsidR="001A4CF6">
        <w:rPr>
          <w:rFonts w:ascii="Times New Roman" w:hAnsi="Times New Roman" w:cs="Times New Roman"/>
          <w:sz w:val="22"/>
          <w:szCs w:val="20"/>
        </w:rPr>
        <w:t>utomat</w:t>
      </w:r>
      <w:r>
        <w:rPr>
          <w:rFonts w:ascii="Times New Roman" w:hAnsi="Times New Roman" w:cs="Times New Roman"/>
          <w:sz w:val="22"/>
          <w:szCs w:val="20"/>
        </w:rPr>
        <w:t>ing</w:t>
      </w:r>
      <w:r w:rsidR="007916F7" w:rsidRPr="003554BD">
        <w:rPr>
          <w:rFonts w:ascii="Times New Roman" w:hAnsi="Times New Roman" w:cs="Times New Roman"/>
          <w:sz w:val="22"/>
          <w:szCs w:val="20"/>
        </w:rPr>
        <w:t xml:space="preserve"> data pipelines with GridFS and MongoDB</w:t>
      </w:r>
      <w:r>
        <w:rPr>
          <w:rFonts w:ascii="Times New Roman" w:hAnsi="Times New Roman" w:cs="Times New Roman"/>
          <w:sz w:val="22"/>
          <w:szCs w:val="20"/>
        </w:rPr>
        <w:t>.</w:t>
      </w:r>
    </w:p>
    <w:p w14:paraId="4CF2BC4A" w14:textId="77777777" w:rsidR="004A1DA6" w:rsidRPr="00B33225" w:rsidRDefault="004A1DA6" w:rsidP="004A1DA6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32"/>
          <w:szCs w:val="32"/>
        </w:rPr>
      </w:pPr>
      <w:r w:rsidRPr="00B33225">
        <w:rPr>
          <w:rFonts w:ascii="Times New Roman" w:hAnsi="Times New Roman" w:cs="Times New Roman"/>
          <w:sz w:val="28"/>
          <w:szCs w:val="28"/>
        </w:rPr>
        <w:t>EDUCATION</w:t>
      </w:r>
    </w:p>
    <w:p w14:paraId="172E3455" w14:textId="5106CE97" w:rsidR="004A1DA6" w:rsidRPr="003554BD" w:rsidRDefault="00E402A8" w:rsidP="004A1DA6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ity University of Hong Kong</w:t>
      </w:r>
      <w:r w:rsidRPr="003554BD">
        <w:rPr>
          <w:rFonts w:ascii="Times New Roman" w:hAnsi="Times New Roman" w:cs="Times New Roman"/>
        </w:rPr>
        <w:tab/>
      </w:r>
      <w:r w:rsidRPr="00B306E9">
        <w:rPr>
          <w:rFonts w:ascii="Times New Roman" w:hAnsi="Times New Roman" w:cs="Times New Roman"/>
          <w:b/>
          <w:bCs/>
        </w:rPr>
        <w:t>Hong Kong</w:t>
      </w:r>
    </w:p>
    <w:p w14:paraId="309CDC81" w14:textId="634F8D10" w:rsidR="004A1DA6" w:rsidRPr="003554BD" w:rsidRDefault="00B306E9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ter of Science in Data Science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21 – 2023</w:t>
      </w:r>
    </w:p>
    <w:p w14:paraId="0CC41769" w14:textId="6413E067" w:rsidR="004A1DA6" w:rsidRPr="003554BD" w:rsidRDefault="004A1DA6" w:rsidP="004A1DA6">
      <w:pPr>
        <w:pStyle w:val="ListParagraph"/>
        <w:numPr>
          <w:ilvl w:val="0"/>
          <w:numId w:val="8"/>
        </w:numPr>
        <w:pBdr>
          <w:bottom w:val="single" w:sz="6" w:space="1" w:color="auto"/>
        </w:pBd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4" w:name="_Hlk156607946"/>
      <w:r w:rsidRPr="003554BD">
        <w:rPr>
          <w:rFonts w:ascii="Times New Roman" w:hAnsi="Times New Roman" w:cs="Times New Roman"/>
          <w:sz w:val="22"/>
          <w:szCs w:val="20"/>
        </w:rPr>
        <w:t>GPA: 3.83 (Distinction)</w:t>
      </w:r>
      <w:r w:rsidR="006F438A">
        <w:rPr>
          <w:rFonts w:ascii="Times New Roman" w:hAnsi="Times New Roman" w:cs="Times New Roman"/>
          <w:sz w:val="22"/>
          <w:szCs w:val="20"/>
        </w:rPr>
        <w:t>;</w:t>
      </w:r>
      <w:r w:rsidRPr="003554BD">
        <w:rPr>
          <w:rFonts w:ascii="Times New Roman" w:hAnsi="Times New Roman" w:cs="Times New Roman"/>
          <w:sz w:val="22"/>
          <w:szCs w:val="20"/>
        </w:rPr>
        <w:t xml:space="preserve"> </w:t>
      </w:r>
      <w:r w:rsidR="000F60F6">
        <w:rPr>
          <w:rFonts w:ascii="Times New Roman" w:hAnsi="Times New Roman" w:cs="Times New Roman"/>
          <w:sz w:val="22"/>
          <w:szCs w:val="20"/>
        </w:rPr>
        <w:t>Was s</w:t>
      </w:r>
      <w:r w:rsidRPr="003554BD">
        <w:rPr>
          <w:rFonts w:ascii="Times New Roman" w:hAnsi="Times New Roman" w:cs="Times New Roman"/>
          <w:sz w:val="22"/>
          <w:szCs w:val="20"/>
        </w:rPr>
        <w:t>elected as the graduation representative of Class 2023 from 100 graduates.</w:t>
      </w:r>
    </w:p>
    <w:p w14:paraId="2C1C9832" w14:textId="444611ED" w:rsidR="004A1DA6" w:rsidRPr="00E402A8" w:rsidRDefault="00CE713C" w:rsidP="00236FBE">
      <w:pPr>
        <w:pStyle w:val="ListParagraph"/>
        <w:numPr>
          <w:ilvl w:val="0"/>
          <w:numId w:val="8"/>
        </w:numPr>
        <w:pBdr>
          <w:bottom w:val="single" w:sz="6" w:space="1" w:color="auto"/>
        </w:pBd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5" w:name="_Hlk156607957"/>
      <w:bookmarkEnd w:id="4"/>
      <w:r>
        <w:rPr>
          <w:rFonts w:ascii="Times New Roman" w:hAnsi="Times New Roman" w:cs="Times New Roman"/>
          <w:sz w:val="22"/>
          <w:szCs w:val="20"/>
        </w:rPr>
        <w:t xml:space="preserve">Relevant </w:t>
      </w:r>
      <w:r w:rsidR="00B33225">
        <w:rPr>
          <w:rFonts w:ascii="Times New Roman" w:hAnsi="Times New Roman" w:cs="Times New Roman"/>
          <w:sz w:val="22"/>
          <w:szCs w:val="20"/>
        </w:rPr>
        <w:t xml:space="preserve">Courses: </w:t>
      </w:r>
      <w:r w:rsidR="004A1DA6" w:rsidRPr="003554BD">
        <w:rPr>
          <w:rFonts w:ascii="Times New Roman" w:hAnsi="Times New Roman" w:cs="Times New Roman"/>
          <w:sz w:val="22"/>
          <w:szCs w:val="20"/>
        </w:rPr>
        <w:t>Machine Learning, CNN, RNN, LSTM, Bayesian Statistics, Numerical Optimization, Time-Series</w:t>
      </w:r>
      <w:bookmarkEnd w:id="5"/>
    </w:p>
    <w:p w14:paraId="6007836A" w14:textId="5A55BF76" w:rsidR="004A1DA6" w:rsidRPr="003554BD" w:rsidRDefault="00D056D7" w:rsidP="004A1DA6">
      <w:pPr>
        <w:pBdr>
          <w:bottom w:val="single" w:sz="6" w:space="1" w:color="auto"/>
        </w:pBdr>
        <w:tabs>
          <w:tab w:val="right" w:pos="10466"/>
        </w:tabs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  <w:b/>
          <w:bCs/>
        </w:rPr>
        <w:t>The Hong Kong Polytechnic University</w:t>
      </w:r>
      <w:r w:rsidR="004A1DA6" w:rsidRPr="003554BD">
        <w:rPr>
          <w:rFonts w:ascii="Times New Roman" w:hAnsi="Times New Roman" w:cs="Times New Roman"/>
        </w:rPr>
        <w:tab/>
      </w:r>
      <w:r w:rsidRPr="00D056D7">
        <w:rPr>
          <w:rFonts w:ascii="Times New Roman" w:hAnsi="Times New Roman" w:cs="Times New Roman"/>
          <w:b/>
          <w:bCs/>
        </w:rPr>
        <w:t>Hong Kong</w:t>
      </w:r>
    </w:p>
    <w:p w14:paraId="1B495DC4" w14:textId="2B936021" w:rsidR="004A1DA6" w:rsidRPr="003554BD" w:rsidRDefault="00D056D7" w:rsidP="008C26A5">
      <w:pPr>
        <w:pBdr>
          <w:bottom w:val="single" w:sz="6" w:space="1" w:color="auto"/>
        </w:pBdr>
        <w:tabs>
          <w:tab w:val="right" w:pos="10466"/>
        </w:tabs>
        <w:spacing w:afterLines="50" w:after="180"/>
        <w:jc w:val="both"/>
        <w:rPr>
          <w:rFonts w:ascii="Times New Roman" w:hAnsi="Times New Roman" w:cs="Times New Roman"/>
        </w:rPr>
      </w:pPr>
      <w:r w:rsidRPr="00D056D7">
        <w:rPr>
          <w:rFonts w:ascii="Times New Roman" w:hAnsi="Times New Roman" w:cs="Times New Roman"/>
        </w:rPr>
        <w:t>Bachelor of Engineering (Honors) in Mechanical Engineering</w:t>
      </w:r>
      <w:r w:rsidR="004A1DA6"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</w:rPr>
        <w:t>2015 – 2019</w:t>
      </w:r>
    </w:p>
    <w:p w14:paraId="78824A8B" w14:textId="1AF9C254" w:rsidR="0035540A" w:rsidRPr="00B33225" w:rsidRDefault="00405FB0" w:rsidP="0035540A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ATA SCIENCE </w:t>
      </w:r>
      <w:r w:rsidR="0035540A" w:rsidRPr="00B33225">
        <w:rPr>
          <w:rFonts w:ascii="Times New Roman" w:hAnsi="Times New Roman" w:cs="Times New Roman"/>
          <w:sz w:val="28"/>
          <w:szCs w:val="28"/>
        </w:rPr>
        <w:t>PROJECTS</w:t>
      </w:r>
    </w:p>
    <w:p w14:paraId="3972A4CB" w14:textId="06C32EA6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b/>
          <w:bCs/>
        </w:rPr>
        <w:t>LendingClub Loan Analysis</w:t>
      </w:r>
      <w:r w:rsidRPr="003554BD">
        <w:rPr>
          <w:rFonts w:ascii="Times New Roman" w:hAnsi="Times New Roman" w:cs="Times New Roman"/>
        </w:rPr>
        <w:t xml:space="preserve"> – </w:t>
      </w:r>
      <w:hyperlink r:id="rId12" w:history="1">
        <w:r w:rsidR="00D44EBF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 xml:space="preserve">Pandas, AWS RDS, MySQL, Power BI, Scikit-Learn, </w:t>
      </w:r>
      <w:r w:rsidR="007119D1" w:rsidRPr="00C65218">
        <w:rPr>
          <w:rFonts w:ascii="Times New Roman" w:hAnsi="Times New Roman" w:cs="Times New Roman"/>
          <w:sz w:val="22"/>
          <w:szCs w:val="20"/>
        </w:rPr>
        <w:t>MLflow</w:t>
      </w:r>
    </w:p>
    <w:p w14:paraId="7E28C19B" w14:textId="409EFF02" w:rsidR="0035540A" w:rsidRPr="003554BD" w:rsidRDefault="0035540A" w:rsidP="0035540A">
      <w:pPr>
        <w:pStyle w:val="ListParagraph"/>
        <w:numPr>
          <w:ilvl w:val="0"/>
          <w:numId w:val="10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6" w:name="_Hlk156608419"/>
      <w:r w:rsidRPr="003554BD">
        <w:rPr>
          <w:rFonts w:ascii="Times New Roman" w:hAnsi="Times New Roman" w:cs="Times New Roman"/>
          <w:sz w:val="22"/>
          <w:szCs w:val="20"/>
        </w:rPr>
        <w:t xml:space="preserve">Conducted data cleaning and ETL on a large dataset with 2.9m+ rows and 141 columns, and </w:t>
      </w:r>
      <w:r w:rsidR="002233E5" w:rsidRPr="003554BD">
        <w:rPr>
          <w:rFonts w:ascii="Times New Roman" w:hAnsi="Times New Roman" w:cs="Times New Roman"/>
          <w:sz w:val="22"/>
          <w:szCs w:val="20"/>
        </w:rPr>
        <w:t>designed</w:t>
      </w:r>
      <w:r w:rsidRPr="003554BD">
        <w:rPr>
          <w:rFonts w:ascii="Times New Roman" w:hAnsi="Times New Roman" w:cs="Times New Roman"/>
          <w:sz w:val="22"/>
          <w:szCs w:val="20"/>
        </w:rPr>
        <w:t xml:space="preserve"> a dashboard </w:t>
      </w:r>
      <w:r w:rsidR="002021FF">
        <w:rPr>
          <w:rFonts w:ascii="Times New Roman" w:hAnsi="Times New Roman" w:cs="Times New Roman"/>
          <w:sz w:val="22"/>
          <w:szCs w:val="20"/>
        </w:rPr>
        <w:t>using</w:t>
      </w:r>
      <w:r w:rsidR="00A2532A">
        <w:rPr>
          <w:rFonts w:ascii="Times New Roman" w:hAnsi="Times New Roman" w:cs="Times New Roman"/>
          <w:sz w:val="22"/>
          <w:szCs w:val="20"/>
        </w:rPr>
        <w:t xml:space="preserve"> DAX and Power Query </w:t>
      </w:r>
      <w:r w:rsidRPr="003554BD">
        <w:rPr>
          <w:rFonts w:ascii="Times New Roman" w:hAnsi="Times New Roman" w:cs="Times New Roman"/>
          <w:sz w:val="22"/>
          <w:szCs w:val="20"/>
        </w:rPr>
        <w:t xml:space="preserve">to </w:t>
      </w:r>
      <w:r w:rsidR="0099283E">
        <w:rPr>
          <w:rFonts w:ascii="Times New Roman" w:hAnsi="Times New Roman" w:cs="Times New Roman"/>
          <w:sz w:val="22"/>
          <w:szCs w:val="20"/>
        </w:rPr>
        <w:t>identify</w:t>
      </w:r>
      <w:r w:rsidRPr="003554BD">
        <w:rPr>
          <w:rFonts w:ascii="Times New Roman" w:hAnsi="Times New Roman" w:cs="Times New Roman"/>
          <w:sz w:val="22"/>
          <w:szCs w:val="20"/>
        </w:rPr>
        <w:t xml:space="preserve"> the </w:t>
      </w:r>
      <w:r w:rsidR="004A527C">
        <w:rPr>
          <w:rFonts w:ascii="Times New Roman" w:hAnsi="Times New Roman" w:cs="Times New Roman"/>
          <w:sz w:val="22"/>
          <w:szCs w:val="20"/>
        </w:rPr>
        <w:t>risk factors</w:t>
      </w:r>
      <w:r w:rsidRPr="003554BD">
        <w:rPr>
          <w:rFonts w:ascii="Times New Roman" w:hAnsi="Times New Roman" w:cs="Times New Roman"/>
          <w:sz w:val="22"/>
          <w:szCs w:val="20"/>
        </w:rPr>
        <w:t xml:space="preserve"> and KPIs</w:t>
      </w:r>
      <w:r w:rsidR="005E0CEB">
        <w:rPr>
          <w:rFonts w:ascii="Times New Roman" w:hAnsi="Times New Roman" w:cs="Times New Roman"/>
          <w:sz w:val="22"/>
          <w:szCs w:val="20"/>
        </w:rPr>
        <w:t xml:space="preserve"> </w:t>
      </w:r>
      <w:r w:rsidRPr="003554BD">
        <w:rPr>
          <w:rFonts w:ascii="Times New Roman" w:hAnsi="Times New Roman" w:cs="Times New Roman"/>
          <w:sz w:val="22"/>
          <w:szCs w:val="20"/>
        </w:rPr>
        <w:t xml:space="preserve">such as </w:t>
      </w:r>
      <w:r w:rsidR="001B332A">
        <w:rPr>
          <w:rFonts w:ascii="Times New Roman" w:hAnsi="Times New Roman" w:cs="Times New Roman"/>
          <w:sz w:val="22"/>
          <w:szCs w:val="20"/>
        </w:rPr>
        <w:t xml:space="preserve">default rate, </w:t>
      </w:r>
      <w:r w:rsidRPr="003554BD">
        <w:rPr>
          <w:rFonts w:ascii="Times New Roman" w:hAnsi="Times New Roman" w:cs="Times New Roman"/>
          <w:sz w:val="22"/>
          <w:szCs w:val="20"/>
        </w:rPr>
        <w:t>ROI and IRR</w:t>
      </w:r>
      <w:r w:rsidR="000C6C40">
        <w:rPr>
          <w:rFonts w:ascii="Times New Roman" w:hAnsi="Times New Roman" w:cs="Times New Roman"/>
          <w:sz w:val="22"/>
          <w:szCs w:val="20"/>
        </w:rPr>
        <w:t xml:space="preserve"> for the loans</w:t>
      </w:r>
      <w:r w:rsidRPr="003554BD">
        <w:rPr>
          <w:rFonts w:ascii="Times New Roman" w:hAnsi="Times New Roman" w:cs="Times New Roman"/>
          <w:sz w:val="22"/>
          <w:szCs w:val="20"/>
        </w:rPr>
        <w:t>.</w:t>
      </w:r>
    </w:p>
    <w:bookmarkEnd w:id="6"/>
    <w:p w14:paraId="7C984A8C" w14:textId="4A100A0D" w:rsidR="0035540A" w:rsidRPr="003554BD" w:rsidRDefault="0035540A" w:rsidP="00236FBE">
      <w:pPr>
        <w:pStyle w:val="ListParagraph"/>
        <w:numPr>
          <w:ilvl w:val="0"/>
          <w:numId w:val="10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sz w:val="22"/>
          <w:szCs w:val="20"/>
        </w:rPr>
        <w:t xml:space="preserve">Modelled the probability of default for credit risk analysis, </w:t>
      </w:r>
      <w:r w:rsidR="009E123F">
        <w:rPr>
          <w:rFonts w:ascii="Times New Roman" w:hAnsi="Times New Roman" w:cs="Times New Roman"/>
          <w:sz w:val="22"/>
          <w:szCs w:val="20"/>
        </w:rPr>
        <w:t>materially</w:t>
      </w:r>
      <w:r w:rsidRPr="003554BD">
        <w:rPr>
          <w:rFonts w:ascii="Times New Roman" w:hAnsi="Times New Roman" w:cs="Times New Roman"/>
          <w:sz w:val="22"/>
          <w:szCs w:val="20"/>
        </w:rPr>
        <w:t xml:space="preserve"> boosting ROI of a portfolio by 58%.</w:t>
      </w:r>
    </w:p>
    <w:p w14:paraId="7970C4C8" w14:textId="224468B2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</w:rPr>
      </w:pPr>
      <w:bookmarkStart w:id="7" w:name="_Hlk156609648"/>
      <w:r w:rsidRPr="003554BD">
        <w:rPr>
          <w:rFonts w:ascii="Times New Roman" w:hAnsi="Times New Roman" w:cs="Times New Roman"/>
          <w:b/>
          <w:bCs/>
        </w:rPr>
        <w:t xml:space="preserve">Quantitative Risk Modelling </w:t>
      </w:r>
      <w:r w:rsidRPr="003554BD">
        <w:rPr>
          <w:rFonts w:ascii="Times New Roman" w:hAnsi="Times New Roman" w:cs="Times New Roman"/>
        </w:rPr>
        <w:t xml:space="preserve">– </w:t>
      </w:r>
      <w:hyperlink r:id="rId13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  <w:sz w:val="22"/>
          <w:szCs w:val="20"/>
        </w:rPr>
        <w:t xml:space="preserve"> | Ranked 1</w:t>
      </w:r>
      <w:r w:rsidRPr="003554BD">
        <w:rPr>
          <w:rFonts w:ascii="Times New Roman" w:hAnsi="Times New Roman" w:cs="Times New Roman"/>
          <w:sz w:val="22"/>
          <w:szCs w:val="20"/>
          <w:vertAlign w:val="superscript"/>
        </w:rPr>
        <w:t>st</w:t>
      </w:r>
      <w:r w:rsidRPr="003554BD">
        <w:rPr>
          <w:rFonts w:ascii="Times New Roman" w:hAnsi="Times New Roman" w:cs="Times New Roman"/>
          <w:sz w:val="22"/>
          <w:szCs w:val="20"/>
        </w:rPr>
        <w:t xml:space="preserve"> in class</w:t>
      </w:r>
      <w:r w:rsidRPr="003554BD">
        <w:rPr>
          <w:rFonts w:ascii="Times New Roman" w:hAnsi="Times New Roman" w:cs="Times New Roman"/>
        </w:rPr>
        <w:tab/>
      </w:r>
      <w:r w:rsidRPr="003554BD">
        <w:rPr>
          <w:rFonts w:ascii="Times New Roman" w:hAnsi="Times New Roman" w:cs="Times New Roman"/>
          <w:sz w:val="22"/>
          <w:szCs w:val="20"/>
        </w:rPr>
        <w:t>NumPy, Sci</w:t>
      </w:r>
      <w:r w:rsidR="00922B83">
        <w:rPr>
          <w:rFonts w:ascii="Times New Roman" w:hAnsi="Times New Roman" w:cs="Times New Roman"/>
          <w:sz w:val="22"/>
          <w:szCs w:val="20"/>
        </w:rPr>
        <w:t>P</w:t>
      </w:r>
      <w:r w:rsidRPr="003554BD">
        <w:rPr>
          <w:rFonts w:ascii="Times New Roman" w:hAnsi="Times New Roman" w:cs="Times New Roman"/>
          <w:sz w:val="22"/>
          <w:szCs w:val="20"/>
        </w:rPr>
        <w:t>y, AWS EC2</w:t>
      </w:r>
    </w:p>
    <w:p w14:paraId="763A2A75" w14:textId="28D925F5" w:rsidR="0035540A" w:rsidRPr="003554BD" w:rsidRDefault="002A51FF" w:rsidP="0035540A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bookmarkStart w:id="8" w:name="_Hlk156609669"/>
      <w:bookmarkEnd w:id="7"/>
      <w:r>
        <w:rPr>
          <w:rFonts w:ascii="Times New Roman" w:hAnsi="Times New Roman" w:cs="Times New Roman"/>
          <w:sz w:val="22"/>
          <w:szCs w:val="20"/>
        </w:rPr>
        <w:t xml:space="preserve">Developed a </w:t>
      </w:r>
      <w:r w:rsidR="00340EA8" w:rsidRPr="00340EA8">
        <w:rPr>
          <w:rFonts w:ascii="Times New Roman" w:hAnsi="Times New Roman" w:cs="Times New Roman"/>
          <w:sz w:val="22"/>
          <w:szCs w:val="20"/>
        </w:rPr>
        <w:t>value-at-risk model</w:t>
      </w:r>
      <w:r>
        <w:rPr>
          <w:rFonts w:ascii="Times New Roman" w:hAnsi="Times New Roman" w:cs="Times New Roman"/>
          <w:sz w:val="22"/>
          <w:szCs w:val="20"/>
        </w:rPr>
        <w:t xml:space="preserve"> based on </w:t>
      </w:r>
      <w:r w:rsidR="00340EA8" w:rsidRPr="00340EA8">
        <w:rPr>
          <w:rFonts w:ascii="Times New Roman" w:hAnsi="Times New Roman" w:cs="Times New Roman"/>
          <w:sz w:val="22"/>
          <w:szCs w:val="20"/>
        </w:rPr>
        <w:t>Quantile Regressio</w:t>
      </w:r>
      <w:r>
        <w:rPr>
          <w:rFonts w:ascii="Times New Roman" w:hAnsi="Times New Roman" w:cs="Times New Roman"/>
          <w:sz w:val="22"/>
          <w:szCs w:val="20"/>
        </w:rPr>
        <w:t>n</w:t>
      </w:r>
      <w:r w:rsidR="00340EA8" w:rsidRPr="00340EA8">
        <w:rPr>
          <w:rFonts w:ascii="Times New Roman" w:hAnsi="Times New Roman" w:cs="Times New Roman"/>
          <w:sz w:val="22"/>
          <w:szCs w:val="20"/>
        </w:rPr>
        <w:t xml:space="preserve">, </w:t>
      </w:r>
      <w:bookmarkEnd w:id="8"/>
      <w:r w:rsidR="0006162B">
        <w:rPr>
          <w:rFonts w:ascii="Times New Roman" w:hAnsi="Times New Roman" w:cs="Times New Roman"/>
          <w:sz w:val="22"/>
          <w:szCs w:val="20"/>
        </w:rPr>
        <w:t>improving the original computational speed by 90%</w:t>
      </w:r>
      <w:r w:rsidR="00340EA8">
        <w:rPr>
          <w:rFonts w:ascii="Times New Roman" w:hAnsi="Times New Roman" w:cs="Times New Roman"/>
          <w:sz w:val="22"/>
          <w:szCs w:val="20"/>
        </w:rPr>
        <w:t>.</w:t>
      </w:r>
    </w:p>
    <w:p w14:paraId="307BC9CF" w14:textId="07C430C5" w:rsidR="0035540A" w:rsidRDefault="00C97C5E" w:rsidP="00236FBE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Created</w:t>
      </w:r>
      <w:r w:rsidRPr="00C97C5E">
        <w:t xml:space="preserve"> </w:t>
      </w:r>
      <w:r w:rsidRPr="00C97C5E">
        <w:rPr>
          <w:rFonts w:ascii="Times New Roman" w:hAnsi="Times New Roman" w:cs="Times New Roman"/>
          <w:sz w:val="22"/>
          <w:szCs w:val="20"/>
        </w:rPr>
        <w:t>a</w:t>
      </w:r>
      <w:r w:rsidR="002D2DA4">
        <w:rPr>
          <w:rFonts w:ascii="Times New Roman" w:hAnsi="Times New Roman" w:cs="Times New Roman"/>
          <w:sz w:val="22"/>
          <w:szCs w:val="20"/>
        </w:rPr>
        <w:t xml:space="preserve"> </w:t>
      </w:r>
      <w:r w:rsidR="00464805">
        <w:rPr>
          <w:rFonts w:ascii="Times New Roman" w:hAnsi="Times New Roman" w:cs="Times New Roman"/>
          <w:sz w:val="22"/>
          <w:szCs w:val="20"/>
        </w:rPr>
        <w:t xml:space="preserve">web app </w:t>
      </w:r>
      <w:r w:rsidR="007F33E9">
        <w:rPr>
          <w:rFonts w:ascii="Times New Roman" w:hAnsi="Times New Roman" w:cs="Times New Roman"/>
          <w:sz w:val="22"/>
          <w:szCs w:val="20"/>
        </w:rPr>
        <w:t xml:space="preserve">dashboard </w:t>
      </w:r>
      <w:r w:rsidRPr="00C97C5E">
        <w:rPr>
          <w:rFonts w:ascii="Times New Roman" w:hAnsi="Times New Roman" w:cs="Times New Roman"/>
          <w:sz w:val="22"/>
          <w:szCs w:val="20"/>
        </w:rPr>
        <w:t>on AWS EC2, enabling real-time visualization</w:t>
      </w:r>
      <w:r w:rsidR="00583928">
        <w:rPr>
          <w:rFonts w:ascii="Times New Roman" w:hAnsi="Times New Roman" w:cs="Times New Roman"/>
          <w:sz w:val="22"/>
          <w:szCs w:val="20"/>
        </w:rPr>
        <w:t>, A/B testing</w:t>
      </w:r>
      <w:r w:rsidRPr="00C97C5E">
        <w:rPr>
          <w:rFonts w:ascii="Times New Roman" w:hAnsi="Times New Roman" w:cs="Times New Roman"/>
          <w:sz w:val="22"/>
          <w:szCs w:val="20"/>
        </w:rPr>
        <w:t xml:space="preserve"> and forecasting</w:t>
      </w:r>
      <w:r>
        <w:rPr>
          <w:rFonts w:ascii="Times New Roman" w:hAnsi="Times New Roman" w:cs="Times New Roman"/>
          <w:sz w:val="22"/>
          <w:szCs w:val="20"/>
        </w:rPr>
        <w:t>.</w:t>
      </w:r>
    </w:p>
    <w:p w14:paraId="570C1DA8" w14:textId="31B2432F" w:rsidR="00DD73C6" w:rsidRPr="003554BD" w:rsidRDefault="00194521" w:rsidP="00DD73C6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bookmarkStart w:id="9" w:name="_Hlk156609952"/>
      <w:r>
        <w:rPr>
          <w:rFonts w:ascii="Times New Roman" w:hAnsi="Times New Roman" w:cs="Times New Roman"/>
          <w:b/>
          <w:bCs/>
        </w:rPr>
        <w:t xml:space="preserve">NLP for </w:t>
      </w:r>
      <w:r w:rsidR="00560D42">
        <w:rPr>
          <w:rFonts w:ascii="Times New Roman" w:hAnsi="Times New Roman" w:cs="Times New Roman"/>
          <w:b/>
          <w:bCs/>
        </w:rPr>
        <w:t>Fact Checking</w:t>
      </w:r>
      <w:r w:rsidR="00C72722">
        <w:rPr>
          <w:rFonts w:ascii="Times New Roman" w:hAnsi="Times New Roman" w:cs="Times New Roman"/>
          <w:b/>
          <w:bCs/>
        </w:rPr>
        <w:t xml:space="preserve"> </w:t>
      </w:r>
      <w:r w:rsidR="00DD73C6" w:rsidRPr="003554BD">
        <w:rPr>
          <w:rFonts w:ascii="Times New Roman" w:hAnsi="Times New Roman" w:cs="Times New Roman"/>
        </w:rPr>
        <w:t xml:space="preserve">– </w:t>
      </w:r>
      <w:hyperlink r:id="rId14" w:history="1">
        <w:r w:rsidR="00DD73C6">
          <w:rPr>
            <w:rStyle w:val="Hyperlink"/>
            <w:rFonts w:ascii="Times New Roman" w:hAnsi="Times New Roman" w:cs="Times New Roman"/>
          </w:rPr>
          <w:t>Link</w:t>
        </w:r>
      </w:hyperlink>
      <w:r w:rsidR="00DD73C6">
        <w:rPr>
          <w:rFonts w:ascii="Times New Roman" w:hAnsi="Times New Roman" w:cs="Times New Roman"/>
          <w:sz w:val="22"/>
          <w:szCs w:val="20"/>
        </w:rPr>
        <w:tab/>
        <w:t xml:space="preserve">Requests-HTML, </w:t>
      </w:r>
      <w:r w:rsidR="002035F9">
        <w:rPr>
          <w:rFonts w:ascii="Times New Roman" w:hAnsi="Times New Roman" w:cs="Times New Roman"/>
          <w:sz w:val="22"/>
          <w:szCs w:val="20"/>
        </w:rPr>
        <w:t xml:space="preserve">PyTorch, </w:t>
      </w:r>
      <w:r w:rsidR="00DD73C6">
        <w:rPr>
          <w:rFonts w:ascii="Times New Roman" w:hAnsi="Times New Roman" w:cs="Times New Roman"/>
          <w:sz w:val="22"/>
          <w:szCs w:val="20"/>
        </w:rPr>
        <w:t>Transformer</w:t>
      </w:r>
      <w:r w:rsidR="00AC5881">
        <w:rPr>
          <w:rFonts w:ascii="Times New Roman" w:hAnsi="Times New Roman" w:cs="Times New Roman"/>
          <w:sz w:val="22"/>
          <w:szCs w:val="20"/>
        </w:rPr>
        <w:t>s</w:t>
      </w:r>
      <w:r w:rsidR="00DD73C6">
        <w:rPr>
          <w:rFonts w:ascii="Times New Roman" w:hAnsi="Times New Roman" w:cs="Times New Roman"/>
          <w:sz w:val="22"/>
          <w:szCs w:val="20"/>
        </w:rPr>
        <w:t>, Langchain, OpenAI API</w:t>
      </w:r>
    </w:p>
    <w:p w14:paraId="06DA9618" w14:textId="2F55A2FC" w:rsidR="00DD73C6" w:rsidRDefault="00B80ABB" w:rsidP="00236FBE">
      <w:pPr>
        <w:pStyle w:val="ListParagraph"/>
        <w:numPr>
          <w:ilvl w:val="0"/>
          <w:numId w:val="9"/>
        </w:numPr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>
        <w:rPr>
          <w:rFonts w:ascii="Times New Roman" w:hAnsi="Times New Roman" w:cs="Times New Roman"/>
          <w:sz w:val="22"/>
          <w:szCs w:val="20"/>
        </w:rPr>
        <w:t>Developed a fact-checking system utilizing GPT 3.5,</w:t>
      </w:r>
      <w:r w:rsidR="00DD73C6"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 xml:space="preserve">leveraging </w:t>
      </w:r>
      <w:r w:rsidR="00DD73C6">
        <w:rPr>
          <w:rFonts w:ascii="Times New Roman" w:hAnsi="Times New Roman" w:cs="Times New Roman"/>
          <w:sz w:val="22"/>
          <w:szCs w:val="20"/>
        </w:rPr>
        <w:t>webscraping to get relevant news conten</w:t>
      </w:r>
      <w:r w:rsidR="00C266D7">
        <w:rPr>
          <w:rFonts w:ascii="Times New Roman" w:hAnsi="Times New Roman" w:cs="Times New Roman"/>
          <w:sz w:val="22"/>
          <w:szCs w:val="20"/>
        </w:rPr>
        <w:t>t</w:t>
      </w:r>
      <w:r w:rsidR="00197205">
        <w:rPr>
          <w:rFonts w:ascii="Times New Roman" w:hAnsi="Times New Roman" w:cs="Times New Roman"/>
          <w:sz w:val="22"/>
          <w:szCs w:val="20"/>
        </w:rPr>
        <w:t xml:space="preserve"> and</w:t>
      </w:r>
      <w:r w:rsidR="008828D3">
        <w:rPr>
          <w:rFonts w:ascii="Times New Roman" w:hAnsi="Times New Roman" w:cs="Times New Roman"/>
          <w:sz w:val="22"/>
          <w:szCs w:val="20"/>
        </w:rPr>
        <w:t xml:space="preserve"> </w:t>
      </w:r>
      <w:r>
        <w:rPr>
          <w:rFonts w:ascii="Times New Roman" w:hAnsi="Times New Roman" w:cs="Times New Roman"/>
          <w:sz w:val="22"/>
          <w:szCs w:val="20"/>
        </w:rPr>
        <w:t xml:space="preserve">employing </w:t>
      </w:r>
      <w:r w:rsidR="00DD73C6">
        <w:rPr>
          <w:rFonts w:ascii="Times New Roman" w:hAnsi="Times New Roman" w:cs="Times New Roman"/>
          <w:sz w:val="22"/>
          <w:szCs w:val="20"/>
        </w:rPr>
        <w:t xml:space="preserve">RAG to </w:t>
      </w:r>
      <w:r w:rsidR="007F7BBC">
        <w:rPr>
          <w:rFonts w:ascii="Times New Roman" w:hAnsi="Times New Roman" w:cs="Times New Roman"/>
          <w:sz w:val="22"/>
          <w:szCs w:val="20"/>
        </w:rPr>
        <w:t>improve</w:t>
      </w:r>
      <w:r w:rsidR="00DD73C6">
        <w:rPr>
          <w:rFonts w:ascii="Times New Roman" w:hAnsi="Times New Roman" w:cs="Times New Roman"/>
          <w:sz w:val="22"/>
          <w:szCs w:val="20"/>
        </w:rPr>
        <w:t xml:space="preserve"> the </w:t>
      </w:r>
      <w:r w:rsidR="00D17DD8">
        <w:rPr>
          <w:rFonts w:ascii="Times New Roman" w:hAnsi="Times New Roman" w:cs="Times New Roman"/>
          <w:sz w:val="22"/>
          <w:szCs w:val="20"/>
        </w:rPr>
        <w:t>prompt</w:t>
      </w:r>
      <w:r w:rsidR="00E312B6">
        <w:rPr>
          <w:rFonts w:ascii="Times New Roman" w:hAnsi="Times New Roman" w:cs="Times New Roman"/>
          <w:sz w:val="22"/>
          <w:szCs w:val="20"/>
        </w:rPr>
        <w:t>’s</w:t>
      </w:r>
      <w:r w:rsidR="00DD73C6">
        <w:rPr>
          <w:rFonts w:ascii="Times New Roman" w:hAnsi="Times New Roman" w:cs="Times New Roman"/>
          <w:sz w:val="22"/>
          <w:szCs w:val="20"/>
        </w:rPr>
        <w:t xml:space="preserve"> quality via natural language inferencing and sentence embedding </w:t>
      </w:r>
      <w:r w:rsidR="001039F7">
        <w:rPr>
          <w:rFonts w:ascii="Times New Roman" w:hAnsi="Times New Roman" w:cs="Times New Roman"/>
          <w:sz w:val="22"/>
          <w:szCs w:val="20"/>
        </w:rPr>
        <w:t>by</w:t>
      </w:r>
      <w:r w:rsidR="00A07517">
        <w:rPr>
          <w:rFonts w:ascii="Times New Roman" w:hAnsi="Times New Roman" w:cs="Times New Roman"/>
          <w:sz w:val="22"/>
          <w:szCs w:val="20"/>
        </w:rPr>
        <w:t xml:space="preserve"> LLMs</w:t>
      </w:r>
      <w:r w:rsidR="00DD73C6">
        <w:rPr>
          <w:rFonts w:ascii="Times New Roman" w:hAnsi="Times New Roman" w:cs="Times New Roman"/>
          <w:sz w:val="22"/>
          <w:szCs w:val="20"/>
        </w:rPr>
        <w:t>.</w:t>
      </w:r>
    </w:p>
    <w:p w14:paraId="4F821726" w14:textId="34308A11" w:rsidR="0035540A" w:rsidRPr="003554BD" w:rsidRDefault="0035540A" w:rsidP="0035540A">
      <w:pPr>
        <w:tabs>
          <w:tab w:val="right" w:pos="10466"/>
        </w:tabs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b/>
          <w:bCs/>
        </w:rPr>
        <w:t>Car Park Availability Analysis</w:t>
      </w:r>
      <w:r w:rsidRPr="003554BD">
        <w:rPr>
          <w:rFonts w:ascii="Times New Roman" w:hAnsi="Times New Roman" w:cs="Times New Roman"/>
        </w:rPr>
        <w:t xml:space="preserve"> – </w:t>
      </w:r>
      <w:hyperlink r:id="rId15" w:history="1">
        <w:r w:rsidRPr="001C5A04">
          <w:rPr>
            <w:rStyle w:val="Hyperlink"/>
            <w:rFonts w:ascii="Times New Roman" w:hAnsi="Times New Roman" w:cs="Times New Roman"/>
          </w:rPr>
          <w:t>Link</w:t>
        </w:r>
      </w:hyperlink>
      <w:r w:rsidRPr="003554BD">
        <w:rPr>
          <w:rFonts w:ascii="Times New Roman" w:hAnsi="Times New Roman" w:cs="Times New Roman"/>
        </w:rPr>
        <w:t xml:space="preserve"> | </w:t>
      </w:r>
      <w:r w:rsidRPr="003554BD">
        <w:rPr>
          <w:rFonts w:ascii="Times New Roman" w:hAnsi="Times New Roman" w:cs="Times New Roman"/>
          <w:sz w:val="22"/>
          <w:szCs w:val="20"/>
        </w:rPr>
        <w:t>Top 10% in the hackathon</w:t>
      </w:r>
      <w:r w:rsidRPr="003554BD">
        <w:rPr>
          <w:rFonts w:ascii="Times New Roman" w:hAnsi="Times New Roman" w:cs="Times New Roman"/>
          <w:sz w:val="22"/>
          <w:szCs w:val="20"/>
        </w:rPr>
        <w:tab/>
        <w:t xml:space="preserve">Pandas, </w:t>
      </w:r>
      <w:r w:rsidR="00023793" w:rsidRPr="003554BD">
        <w:rPr>
          <w:rFonts w:ascii="Times New Roman" w:hAnsi="Times New Roman" w:cs="Times New Roman"/>
          <w:sz w:val="22"/>
          <w:szCs w:val="20"/>
        </w:rPr>
        <w:t>Matplotlib</w:t>
      </w:r>
      <w:r w:rsidRPr="003554BD">
        <w:rPr>
          <w:rFonts w:ascii="Times New Roman" w:hAnsi="Times New Roman" w:cs="Times New Roman"/>
          <w:sz w:val="22"/>
          <w:szCs w:val="20"/>
        </w:rPr>
        <w:t>, Scikit-Learn</w:t>
      </w:r>
    </w:p>
    <w:p w14:paraId="1DE2F376" w14:textId="40EC55AA" w:rsidR="00F42EE3" w:rsidRPr="00EE5D93" w:rsidRDefault="0035540A" w:rsidP="00C65218">
      <w:pPr>
        <w:pStyle w:val="ListParagraph"/>
        <w:numPr>
          <w:ilvl w:val="0"/>
          <w:numId w:val="10"/>
        </w:numPr>
        <w:spacing w:afterLines="50" w:after="180"/>
        <w:ind w:leftChars="0" w:left="284" w:hanging="284"/>
        <w:jc w:val="both"/>
        <w:rPr>
          <w:rFonts w:ascii="Times New Roman" w:hAnsi="Times New Roman" w:cs="Times New Roman"/>
          <w:sz w:val="22"/>
          <w:szCs w:val="20"/>
        </w:rPr>
      </w:pPr>
      <w:r w:rsidRPr="003554BD">
        <w:rPr>
          <w:rFonts w:ascii="Times New Roman" w:hAnsi="Times New Roman" w:cs="Times New Roman"/>
          <w:sz w:val="22"/>
          <w:szCs w:val="20"/>
        </w:rPr>
        <w:t xml:space="preserve">Headed a team of 4 to perform exploratory data analysis </w:t>
      </w:r>
      <w:r w:rsidR="00823F87">
        <w:rPr>
          <w:rFonts w:ascii="Times New Roman" w:hAnsi="Times New Roman" w:cs="Times New Roman"/>
          <w:sz w:val="22"/>
          <w:szCs w:val="20"/>
        </w:rPr>
        <w:t xml:space="preserve">on 1m rows </w:t>
      </w:r>
      <w:r w:rsidRPr="003554BD">
        <w:rPr>
          <w:rFonts w:ascii="Times New Roman" w:hAnsi="Times New Roman" w:cs="Times New Roman"/>
          <w:sz w:val="22"/>
          <w:szCs w:val="20"/>
        </w:rPr>
        <w:t>and train a regression model with an R2 of 0.99.</w:t>
      </w:r>
      <w:bookmarkEnd w:id="9"/>
    </w:p>
    <w:sectPr w:rsidR="00F42EE3" w:rsidRPr="00EE5D93" w:rsidSect="0021002F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F25DD6" w14:textId="77777777" w:rsidR="004613A7" w:rsidRDefault="004613A7" w:rsidP="00A056AC">
      <w:r>
        <w:separator/>
      </w:r>
    </w:p>
  </w:endnote>
  <w:endnote w:type="continuationSeparator" w:id="0">
    <w:p w14:paraId="2A275D50" w14:textId="77777777" w:rsidR="004613A7" w:rsidRDefault="004613A7" w:rsidP="00A056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7F646E" w14:textId="77777777" w:rsidR="004613A7" w:rsidRDefault="004613A7" w:rsidP="00A056AC">
      <w:r>
        <w:separator/>
      </w:r>
    </w:p>
  </w:footnote>
  <w:footnote w:type="continuationSeparator" w:id="0">
    <w:p w14:paraId="635FBC47" w14:textId="77777777" w:rsidR="004613A7" w:rsidRDefault="004613A7" w:rsidP="00A05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FB2FA6"/>
    <w:multiLevelType w:val="hybridMultilevel"/>
    <w:tmpl w:val="0B78363E"/>
    <w:lvl w:ilvl="0" w:tplc="2F508BA6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19B089E"/>
    <w:multiLevelType w:val="hybridMultilevel"/>
    <w:tmpl w:val="9BB4CA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2E915D3"/>
    <w:multiLevelType w:val="hybridMultilevel"/>
    <w:tmpl w:val="866EA0C0"/>
    <w:lvl w:ilvl="0" w:tplc="7172A118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0CB354C"/>
    <w:multiLevelType w:val="hybridMultilevel"/>
    <w:tmpl w:val="A5AC426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234846ED"/>
    <w:multiLevelType w:val="hybridMultilevel"/>
    <w:tmpl w:val="4B3A4DF4"/>
    <w:lvl w:ilvl="0" w:tplc="8C9226C8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5AB6640"/>
    <w:multiLevelType w:val="hybridMultilevel"/>
    <w:tmpl w:val="EFF8B8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8471AFC"/>
    <w:multiLevelType w:val="hybridMultilevel"/>
    <w:tmpl w:val="B3B82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86E3C9C"/>
    <w:multiLevelType w:val="hybridMultilevel"/>
    <w:tmpl w:val="E00239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AE96517"/>
    <w:multiLevelType w:val="hybridMultilevel"/>
    <w:tmpl w:val="29C25720"/>
    <w:lvl w:ilvl="0" w:tplc="C6C288FC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734130D"/>
    <w:multiLevelType w:val="hybridMultilevel"/>
    <w:tmpl w:val="AAC25848"/>
    <w:lvl w:ilvl="0" w:tplc="7624C596">
      <w:start w:val="1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53955FF"/>
    <w:multiLevelType w:val="hybridMultilevel"/>
    <w:tmpl w:val="5CB4FF26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8AF18A5"/>
    <w:multiLevelType w:val="hybridMultilevel"/>
    <w:tmpl w:val="E4DA1DE2"/>
    <w:lvl w:ilvl="0" w:tplc="B7D881D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786999126">
    <w:abstractNumId w:val="9"/>
  </w:num>
  <w:num w:numId="2" w16cid:durableId="1796436781">
    <w:abstractNumId w:val="4"/>
  </w:num>
  <w:num w:numId="3" w16cid:durableId="1326863245">
    <w:abstractNumId w:val="10"/>
  </w:num>
  <w:num w:numId="4" w16cid:durableId="1707023125">
    <w:abstractNumId w:val="3"/>
  </w:num>
  <w:num w:numId="5" w16cid:durableId="428431245">
    <w:abstractNumId w:val="0"/>
  </w:num>
  <w:num w:numId="6" w16cid:durableId="551963009">
    <w:abstractNumId w:val="1"/>
  </w:num>
  <w:num w:numId="7" w16cid:durableId="267201470">
    <w:abstractNumId w:val="5"/>
  </w:num>
  <w:num w:numId="8" w16cid:durableId="1359283647">
    <w:abstractNumId w:val="2"/>
  </w:num>
  <w:num w:numId="9" w16cid:durableId="146291764">
    <w:abstractNumId w:val="8"/>
  </w:num>
  <w:num w:numId="10" w16cid:durableId="1600067704">
    <w:abstractNumId w:val="11"/>
  </w:num>
  <w:num w:numId="11" w16cid:durableId="1644651518">
    <w:abstractNumId w:val="7"/>
  </w:num>
  <w:num w:numId="12" w16cid:durableId="117456359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zQ3tTA3MDQ1MjNT0lEKTi0uzszPAykwN60FALWktXMtAAAA"/>
  </w:docVars>
  <w:rsids>
    <w:rsidRoot w:val="00B12F6D"/>
    <w:rsid w:val="000014D7"/>
    <w:rsid w:val="00003CBA"/>
    <w:rsid w:val="00003E76"/>
    <w:rsid w:val="00004C79"/>
    <w:rsid w:val="00005DB3"/>
    <w:rsid w:val="00005FF4"/>
    <w:rsid w:val="000061AD"/>
    <w:rsid w:val="00006C6F"/>
    <w:rsid w:val="000076BA"/>
    <w:rsid w:val="00010719"/>
    <w:rsid w:val="000107A6"/>
    <w:rsid w:val="00010EBD"/>
    <w:rsid w:val="00012430"/>
    <w:rsid w:val="000143AB"/>
    <w:rsid w:val="00016D0E"/>
    <w:rsid w:val="00017916"/>
    <w:rsid w:val="000201BB"/>
    <w:rsid w:val="000205A8"/>
    <w:rsid w:val="00020740"/>
    <w:rsid w:val="00021C56"/>
    <w:rsid w:val="000220F4"/>
    <w:rsid w:val="00022284"/>
    <w:rsid w:val="00022A5B"/>
    <w:rsid w:val="00023793"/>
    <w:rsid w:val="00023D34"/>
    <w:rsid w:val="000246ED"/>
    <w:rsid w:val="000259BF"/>
    <w:rsid w:val="00025E9A"/>
    <w:rsid w:val="00026038"/>
    <w:rsid w:val="00027633"/>
    <w:rsid w:val="0002799C"/>
    <w:rsid w:val="00031A1A"/>
    <w:rsid w:val="00032132"/>
    <w:rsid w:val="00035C2A"/>
    <w:rsid w:val="000361FA"/>
    <w:rsid w:val="0003662A"/>
    <w:rsid w:val="00037F1F"/>
    <w:rsid w:val="0004262A"/>
    <w:rsid w:val="000429ED"/>
    <w:rsid w:val="00043D51"/>
    <w:rsid w:val="00043F5A"/>
    <w:rsid w:val="000457E9"/>
    <w:rsid w:val="000459BE"/>
    <w:rsid w:val="00045BC3"/>
    <w:rsid w:val="00045F0F"/>
    <w:rsid w:val="00045F9C"/>
    <w:rsid w:val="00050BF6"/>
    <w:rsid w:val="00050D54"/>
    <w:rsid w:val="00053219"/>
    <w:rsid w:val="00053E81"/>
    <w:rsid w:val="00055C34"/>
    <w:rsid w:val="00056640"/>
    <w:rsid w:val="00060509"/>
    <w:rsid w:val="0006091D"/>
    <w:rsid w:val="00060B8C"/>
    <w:rsid w:val="0006162B"/>
    <w:rsid w:val="00067378"/>
    <w:rsid w:val="000745D6"/>
    <w:rsid w:val="00075CE0"/>
    <w:rsid w:val="0007631E"/>
    <w:rsid w:val="000763FF"/>
    <w:rsid w:val="000767B2"/>
    <w:rsid w:val="00077751"/>
    <w:rsid w:val="00080D0E"/>
    <w:rsid w:val="00087238"/>
    <w:rsid w:val="00087EC1"/>
    <w:rsid w:val="000917AD"/>
    <w:rsid w:val="00092040"/>
    <w:rsid w:val="000926E5"/>
    <w:rsid w:val="000935AC"/>
    <w:rsid w:val="00094CC5"/>
    <w:rsid w:val="00095E44"/>
    <w:rsid w:val="00096238"/>
    <w:rsid w:val="000962F6"/>
    <w:rsid w:val="00096FB8"/>
    <w:rsid w:val="00097861"/>
    <w:rsid w:val="00097874"/>
    <w:rsid w:val="000A03FA"/>
    <w:rsid w:val="000A2CE8"/>
    <w:rsid w:val="000A2F1D"/>
    <w:rsid w:val="000A3298"/>
    <w:rsid w:val="000A444A"/>
    <w:rsid w:val="000A5233"/>
    <w:rsid w:val="000A6085"/>
    <w:rsid w:val="000A69DB"/>
    <w:rsid w:val="000A7072"/>
    <w:rsid w:val="000A71DC"/>
    <w:rsid w:val="000A7CD7"/>
    <w:rsid w:val="000A7FEB"/>
    <w:rsid w:val="000B0395"/>
    <w:rsid w:val="000B2165"/>
    <w:rsid w:val="000B239A"/>
    <w:rsid w:val="000B2A44"/>
    <w:rsid w:val="000B480D"/>
    <w:rsid w:val="000B505E"/>
    <w:rsid w:val="000B6AFB"/>
    <w:rsid w:val="000B6E0D"/>
    <w:rsid w:val="000B75B5"/>
    <w:rsid w:val="000C0126"/>
    <w:rsid w:val="000C1C88"/>
    <w:rsid w:val="000C1F13"/>
    <w:rsid w:val="000C41F9"/>
    <w:rsid w:val="000C566B"/>
    <w:rsid w:val="000C636F"/>
    <w:rsid w:val="000C6C40"/>
    <w:rsid w:val="000C7617"/>
    <w:rsid w:val="000D130A"/>
    <w:rsid w:val="000D1686"/>
    <w:rsid w:val="000D4015"/>
    <w:rsid w:val="000D4C5D"/>
    <w:rsid w:val="000D7576"/>
    <w:rsid w:val="000E08BC"/>
    <w:rsid w:val="000E23AF"/>
    <w:rsid w:val="000E3331"/>
    <w:rsid w:val="000E3581"/>
    <w:rsid w:val="000E5A82"/>
    <w:rsid w:val="000E7BD0"/>
    <w:rsid w:val="000F13B9"/>
    <w:rsid w:val="000F1637"/>
    <w:rsid w:val="000F25A8"/>
    <w:rsid w:val="000F3E98"/>
    <w:rsid w:val="000F51E1"/>
    <w:rsid w:val="000F60F6"/>
    <w:rsid w:val="000F74C2"/>
    <w:rsid w:val="000F7697"/>
    <w:rsid w:val="00101B36"/>
    <w:rsid w:val="00102793"/>
    <w:rsid w:val="00102B34"/>
    <w:rsid w:val="001039F7"/>
    <w:rsid w:val="00103D9F"/>
    <w:rsid w:val="00104351"/>
    <w:rsid w:val="0010746D"/>
    <w:rsid w:val="00110B75"/>
    <w:rsid w:val="00110BAE"/>
    <w:rsid w:val="00111176"/>
    <w:rsid w:val="0011220C"/>
    <w:rsid w:val="0011244B"/>
    <w:rsid w:val="00112586"/>
    <w:rsid w:val="0011281C"/>
    <w:rsid w:val="001137B5"/>
    <w:rsid w:val="00114AF0"/>
    <w:rsid w:val="00115BCF"/>
    <w:rsid w:val="00115CB2"/>
    <w:rsid w:val="00115DD7"/>
    <w:rsid w:val="00116F16"/>
    <w:rsid w:val="00117084"/>
    <w:rsid w:val="00117197"/>
    <w:rsid w:val="001177E4"/>
    <w:rsid w:val="001207D2"/>
    <w:rsid w:val="00121F1F"/>
    <w:rsid w:val="00122A0D"/>
    <w:rsid w:val="0012627A"/>
    <w:rsid w:val="00126D9F"/>
    <w:rsid w:val="001300A3"/>
    <w:rsid w:val="0013083F"/>
    <w:rsid w:val="0013085E"/>
    <w:rsid w:val="00130CBA"/>
    <w:rsid w:val="0013497A"/>
    <w:rsid w:val="00135F44"/>
    <w:rsid w:val="00136036"/>
    <w:rsid w:val="00140E16"/>
    <w:rsid w:val="001412BC"/>
    <w:rsid w:val="00141E33"/>
    <w:rsid w:val="00141F09"/>
    <w:rsid w:val="00142911"/>
    <w:rsid w:val="00142C1F"/>
    <w:rsid w:val="0014302E"/>
    <w:rsid w:val="001455E7"/>
    <w:rsid w:val="00146BEE"/>
    <w:rsid w:val="00147AA6"/>
    <w:rsid w:val="00151546"/>
    <w:rsid w:val="00152399"/>
    <w:rsid w:val="00154045"/>
    <w:rsid w:val="00155DFB"/>
    <w:rsid w:val="00156245"/>
    <w:rsid w:val="00156951"/>
    <w:rsid w:val="00156B8E"/>
    <w:rsid w:val="00157AC1"/>
    <w:rsid w:val="001618CF"/>
    <w:rsid w:val="0016434B"/>
    <w:rsid w:val="001661B6"/>
    <w:rsid w:val="00166E04"/>
    <w:rsid w:val="00170A50"/>
    <w:rsid w:val="00174226"/>
    <w:rsid w:val="00177105"/>
    <w:rsid w:val="0018021B"/>
    <w:rsid w:val="00181D52"/>
    <w:rsid w:val="0018254C"/>
    <w:rsid w:val="0018278F"/>
    <w:rsid w:val="0018322D"/>
    <w:rsid w:val="00183D69"/>
    <w:rsid w:val="001841FF"/>
    <w:rsid w:val="001849E0"/>
    <w:rsid w:val="00184A03"/>
    <w:rsid w:val="00185414"/>
    <w:rsid w:val="0018566C"/>
    <w:rsid w:val="00186204"/>
    <w:rsid w:val="00186FB7"/>
    <w:rsid w:val="001925CD"/>
    <w:rsid w:val="00193076"/>
    <w:rsid w:val="00193FFA"/>
    <w:rsid w:val="00194030"/>
    <w:rsid w:val="00194521"/>
    <w:rsid w:val="00195549"/>
    <w:rsid w:val="00195639"/>
    <w:rsid w:val="00197205"/>
    <w:rsid w:val="001A1EBF"/>
    <w:rsid w:val="001A2569"/>
    <w:rsid w:val="001A29D4"/>
    <w:rsid w:val="001A2CD6"/>
    <w:rsid w:val="001A3A35"/>
    <w:rsid w:val="001A44CB"/>
    <w:rsid w:val="001A4CF6"/>
    <w:rsid w:val="001A66DB"/>
    <w:rsid w:val="001A7E8E"/>
    <w:rsid w:val="001B2E73"/>
    <w:rsid w:val="001B32A2"/>
    <w:rsid w:val="001B332A"/>
    <w:rsid w:val="001B3874"/>
    <w:rsid w:val="001B40EB"/>
    <w:rsid w:val="001B5EAC"/>
    <w:rsid w:val="001B64D4"/>
    <w:rsid w:val="001B6EB9"/>
    <w:rsid w:val="001B705E"/>
    <w:rsid w:val="001C0F7B"/>
    <w:rsid w:val="001C216E"/>
    <w:rsid w:val="001C54A8"/>
    <w:rsid w:val="001C596F"/>
    <w:rsid w:val="001C5A04"/>
    <w:rsid w:val="001C649C"/>
    <w:rsid w:val="001D0786"/>
    <w:rsid w:val="001D30D1"/>
    <w:rsid w:val="001D3464"/>
    <w:rsid w:val="001D4BD8"/>
    <w:rsid w:val="001D51AD"/>
    <w:rsid w:val="001D6322"/>
    <w:rsid w:val="001D7256"/>
    <w:rsid w:val="001D75FA"/>
    <w:rsid w:val="001E0A82"/>
    <w:rsid w:val="001E1029"/>
    <w:rsid w:val="001E19D3"/>
    <w:rsid w:val="001E32A5"/>
    <w:rsid w:val="001E379C"/>
    <w:rsid w:val="001E3E04"/>
    <w:rsid w:val="001E5348"/>
    <w:rsid w:val="001E5FBB"/>
    <w:rsid w:val="001E63AA"/>
    <w:rsid w:val="001E6F7C"/>
    <w:rsid w:val="001E7822"/>
    <w:rsid w:val="001E7DBE"/>
    <w:rsid w:val="001F03F4"/>
    <w:rsid w:val="001F1744"/>
    <w:rsid w:val="001F2348"/>
    <w:rsid w:val="001F25CC"/>
    <w:rsid w:val="001F2ED4"/>
    <w:rsid w:val="001F32E0"/>
    <w:rsid w:val="001F4ADE"/>
    <w:rsid w:val="001F669A"/>
    <w:rsid w:val="00200122"/>
    <w:rsid w:val="00201F52"/>
    <w:rsid w:val="002021FF"/>
    <w:rsid w:val="002035F9"/>
    <w:rsid w:val="002041D8"/>
    <w:rsid w:val="00207590"/>
    <w:rsid w:val="0021002F"/>
    <w:rsid w:val="00211724"/>
    <w:rsid w:val="002117B8"/>
    <w:rsid w:val="002131B4"/>
    <w:rsid w:val="00213227"/>
    <w:rsid w:val="002132D3"/>
    <w:rsid w:val="00213457"/>
    <w:rsid w:val="002135B2"/>
    <w:rsid w:val="002147D0"/>
    <w:rsid w:val="00215A25"/>
    <w:rsid w:val="002200FE"/>
    <w:rsid w:val="00220C1C"/>
    <w:rsid w:val="00221553"/>
    <w:rsid w:val="0022163C"/>
    <w:rsid w:val="002219A6"/>
    <w:rsid w:val="00222825"/>
    <w:rsid w:val="002233E5"/>
    <w:rsid w:val="00223C17"/>
    <w:rsid w:val="002253FD"/>
    <w:rsid w:val="002277C3"/>
    <w:rsid w:val="00227CCC"/>
    <w:rsid w:val="00230A48"/>
    <w:rsid w:val="002320F1"/>
    <w:rsid w:val="00232A10"/>
    <w:rsid w:val="00232BC5"/>
    <w:rsid w:val="002347ED"/>
    <w:rsid w:val="00234B5B"/>
    <w:rsid w:val="0023511C"/>
    <w:rsid w:val="0023677B"/>
    <w:rsid w:val="00236FBE"/>
    <w:rsid w:val="002406E4"/>
    <w:rsid w:val="0024579A"/>
    <w:rsid w:val="00245932"/>
    <w:rsid w:val="00245E00"/>
    <w:rsid w:val="00247D25"/>
    <w:rsid w:val="00251880"/>
    <w:rsid w:val="00252AB7"/>
    <w:rsid w:val="00252EE0"/>
    <w:rsid w:val="00254A4C"/>
    <w:rsid w:val="00255DC2"/>
    <w:rsid w:val="002579F2"/>
    <w:rsid w:val="00257A79"/>
    <w:rsid w:val="002607CB"/>
    <w:rsid w:val="00262292"/>
    <w:rsid w:val="00263389"/>
    <w:rsid w:val="00263B66"/>
    <w:rsid w:val="00264C00"/>
    <w:rsid w:val="00265FFA"/>
    <w:rsid w:val="0027028F"/>
    <w:rsid w:val="002714AB"/>
    <w:rsid w:val="00272007"/>
    <w:rsid w:val="00272292"/>
    <w:rsid w:val="0027265F"/>
    <w:rsid w:val="002765FE"/>
    <w:rsid w:val="00276CBE"/>
    <w:rsid w:val="002801C3"/>
    <w:rsid w:val="00280441"/>
    <w:rsid w:val="00280D9C"/>
    <w:rsid w:val="00280E3D"/>
    <w:rsid w:val="002826EF"/>
    <w:rsid w:val="00282C49"/>
    <w:rsid w:val="00285025"/>
    <w:rsid w:val="0028550A"/>
    <w:rsid w:val="0028573C"/>
    <w:rsid w:val="002865D0"/>
    <w:rsid w:val="00286A29"/>
    <w:rsid w:val="00286A65"/>
    <w:rsid w:val="00287070"/>
    <w:rsid w:val="0029000C"/>
    <w:rsid w:val="00290A36"/>
    <w:rsid w:val="00290F2D"/>
    <w:rsid w:val="00291876"/>
    <w:rsid w:val="00292916"/>
    <w:rsid w:val="00292B18"/>
    <w:rsid w:val="00293BBE"/>
    <w:rsid w:val="002963DD"/>
    <w:rsid w:val="002A00C2"/>
    <w:rsid w:val="002A0BFC"/>
    <w:rsid w:val="002A0D4F"/>
    <w:rsid w:val="002A278E"/>
    <w:rsid w:val="002A2B05"/>
    <w:rsid w:val="002A51FF"/>
    <w:rsid w:val="002A5A9A"/>
    <w:rsid w:val="002A65E1"/>
    <w:rsid w:val="002B0B33"/>
    <w:rsid w:val="002B1B26"/>
    <w:rsid w:val="002B4515"/>
    <w:rsid w:val="002B4590"/>
    <w:rsid w:val="002C0DED"/>
    <w:rsid w:val="002C173C"/>
    <w:rsid w:val="002C17A1"/>
    <w:rsid w:val="002C283A"/>
    <w:rsid w:val="002C2DBE"/>
    <w:rsid w:val="002D10C6"/>
    <w:rsid w:val="002D1CEB"/>
    <w:rsid w:val="002D265A"/>
    <w:rsid w:val="002D2DA4"/>
    <w:rsid w:val="002D3A87"/>
    <w:rsid w:val="002D3F18"/>
    <w:rsid w:val="002D5CCB"/>
    <w:rsid w:val="002D663D"/>
    <w:rsid w:val="002D753D"/>
    <w:rsid w:val="002D7846"/>
    <w:rsid w:val="002D7EC8"/>
    <w:rsid w:val="002E01B3"/>
    <w:rsid w:val="002E024A"/>
    <w:rsid w:val="002E1D1E"/>
    <w:rsid w:val="002E2D58"/>
    <w:rsid w:val="002E353E"/>
    <w:rsid w:val="002E3A05"/>
    <w:rsid w:val="002E3E6F"/>
    <w:rsid w:val="002E3F8F"/>
    <w:rsid w:val="002F11F6"/>
    <w:rsid w:val="002F260F"/>
    <w:rsid w:val="002F2C4F"/>
    <w:rsid w:val="002F4E91"/>
    <w:rsid w:val="002F6C77"/>
    <w:rsid w:val="002F7DAD"/>
    <w:rsid w:val="0030031A"/>
    <w:rsid w:val="003017EB"/>
    <w:rsid w:val="00301931"/>
    <w:rsid w:val="00301E1C"/>
    <w:rsid w:val="00303B9D"/>
    <w:rsid w:val="0030422E"/>
    <w:rsid w:val="003043F0"/>
    <w:rsid w:val="003103A3"/>
    <w:rsid w:val="003151F8"/>
    <w:rsid w:val="00316997"/>
    <w:rsid w:val="00320C2D"/>
    <w:rsid w:val="00321E66"/>
    <w:rsid w:val="003229FD"/>
    <w:rsid w:val="003267D7"/>
    <w:rsid w:val="003272E2"/>
    <w:rsid w:val="00327898"/>
    <w:rsid w:val="00330A25"/>
    <w:rsid w:val="00330C2C"/>
    <w:rsid w:val="00331270"/>
    <w:rsid w:val="00331BF0"/>
    <w:rsid w:val="00331FBE"/>
    <w:rsid w:val="0033206D"/>
    <w:rsid w:val="00332B0E"/>
    <w:rsid w:val="00332B17"/>
    <w:rsid w:val="00333C11"/>
    <w:rsid w:val="003351C6"/>
    <w:rsid w:val="00337066"/>
    <w:rsid w:val="00340EA8"/>
    <w:rsid w:val="00344CE0"/>
    <w:rsid w:val="003452E4"/>
    <w:rsid w:val="00346424"/>
    <w:rsid w:val="00346AD5"/>
    <w:rsid w:val="00346BF1"/>
    <w:rsid w:val="00346D31"/>
    <w:rsid w:val="00347D13"/>
    <w:rsid w:val="00347FA6"/>
    <w:rsid w:val="00350C2C"/>
    <w:rsid w:val="00351170"/>
    <w:rsid w:val="00352960"/>
    <w:rsid w:val="00353F9B"/>
    <w:rsid w:val="0035540A"/>
    <w:rsid w:val="003554BD"/>
    <w:rsid w:val="00355984"/>
    <w:rsid w:val="003576FD"/>
    <w:rsid w:val="0036035A"/>
    <w:rsid w:val="0036065A"/>
    <w:rsid w:val="00360DB9"/>
    <w:rsid w:val="00361DCD"/>
    <w:rsid w:val="003671ED"/>
    <w:rsid w:val="00370F6F"/>
    <w:rsid w:val="003713D0"/>
    <w:rsid w:val="00373D88"/>
    <w:rsid w:val="003747C8"/>
    <w:rsid w:val="00375D07"/>
    <w:rsid w:val="00376856"/>
    <w:rsid w:val="00381A67"/>
    <w:rsid w:val="00381AFC"/>
    <w:rsid w:val="00382157"/>
    <w:rsid w:val="003823EF"/>
    <w:rsid w:val="00382915"/>
    <w:rsid w:val="003837E9"/>
    <w:rsid w:val="003850CC"/>
    <w:rsid w:val="003852F6"/>
    <w:rsid w:val="00385350"/>
    <w:rsid w:val="00385EE7"/>
    <w:rsid w:val="00392251"/>
    <w:rsid w:val="00392B5E"/>
    <w:rsid w:val="00393138"/>
    <w:rsid w:val="003936CA"/>
    <w:rsid w:val="0039461F"/>
    <w:rsid w:val="00394C17"/>
    <w:rsid w:val="00394D83"/>
    <w:rsid w:val="00395135"/>
    <w:rsid w:val="003963C2"/>
    <w:rsid w:val="003967B9"/>
    <w:rsid w:val="00397685"/>
    <w:rsid w:val="003A1182"/>
    <w:rsid w:val="003A3810"/>
    <w:rsid w:val="003A47A7"/>
    <w:rsid w:val="003A4C85"/>
    <w:rsid w:val="003A5B4E"/>
    <w:rsid w:val="003A5F63"/>
    <w:rsid w:val="003A68A5"/>
    <w:rsid w:val="003B211A"/>
    <w:rsid w:val="003B25F9"/>
    <w:rsid w:val="003B3928"/>
    <w:rsid w:val="003B3F73"/>
    <w:rsid w:val="003B3FDF"/>
    <w:rsid w:val="003B593E"/>
    <w:rsid w:val="003B5D21"/>
    <w:rsid w:val="003B6D1D"/>
    <w:rsid w:val="003B70D7"/>
    <w:rsid w:val="003B74AA"/>
    <w:rsid w:val="003C1FB9"/>
    <w:rsid w:val="003C2336"/>
    <w:rsid w:val="003C46A1"/>
    <w:rsid w:val="003C4AC1"/>
    <w:rsid w:val="003C4D6B"/>
    <w:rsid w:val="003C537F"/>
    <w:rsid w:val="003C5DF9"/>
    <w:rsid w:val="003D0335"/>
    <w:rsid w:val="003D1B46"/>
    <w:rsid w:val="003D1E8C"/>
    <w:rsid w:val="003D2B46"/>
    <w:rsid w:val="003D40A4"/>
    <w:rsid w:val="003D5B46"/>
    <w:rsid w:val="003D5C23"/>
    <w:rsid w:val="003D6446"/>
    <w:rsid w:val="003D665B"/>
    <w:rsid w:val="003D6AFE"/>
    <w:rsid w:val="003D793D"/>
    <w:rsid w:val="003D7CC4"/>
    <w:rsid w:val="003D7E97"/>
    <w:rsid w:val="003E01B0"/>
    <w:rsid w:val="003E046B"/>
    <w:rsid w:val="003E0CA9"/>
    <w:rsid w:val="003E191A"/>
    <w:rsid w:val="003E3151"/>
    <w:rsid w:val="003E3637"/>
    <w:rsid w:val="003E6147"/>
    <w:rsid w:val="003E645D"/>
    <w:rsid w:val="003F1396"/>
    <w:rsid w:val="003F1646"/>
    <w:rsid w:val="003F1906"/>
    <w:rsid w:val="003F19D1"/>
    <w:rsid w:val="003F3054"/>
    <w:rsid w:val="003F4254"/>
    <w:rsid w:val="003F55E9"/>
    <w:rsid w:val="003F5C0B"/>
    <w:rsid w:val="00401655"/>
    <w:rsid w:val="00401EAE"/>
    <w:rsid w:val="00403DE6"/>
    <w:rsid w:val="00405FB0"/>
    <w:rsid w:val="004063DC"/>
    <w:rsid w:val="00406937"/>
    <w:rsid w:val="0040720A"/>
    <w:rsid w:val="0041159E"/>
    <w:rsid w:val="00411745"/>
    <w:rsid w:val="004118F8"/>
    <w:rsid w:val="00413702"/>
    <w:rsid w:val="00414437"/>
    <w:rsid w:val="0041536F"/>
    <w:rsid w:val="00415869"/>
    <w:rsid w:val="004161F0"/>
    <w:rsid w:val="00420686"/>
    <w:rsid w:val="00422666"/>
    <w:rsid w:val="00423ABF"/>
    <w:rsid w:val="00425A1C"/>
    <w:rsid w:val="00427DCF"/>
    <w:rsid w:val="004301AD"/>
    <w:rsid w:val="004304B2"/>
    <w:rsid w:val="00436A59"/>
    <w:rsid w:val="00441A56"/>
    <w:rsid w:val="00445494"/>
    <w:rsid w:val="00445D34"/>
    <w:rsid w:val="00445D48"/>
    <w:rsid w:val="004460D6"/>
    <w:rsid w:val="004475DD"/>
    <w:rsid w:val="004508C6"/>
    <w:rsid w:val="00450C90"/>
    <w:rsid w:val="004514A5"/>
    <w:rsid w:val="00451E3E"/>
    <w:rsid w:val="004533A0"/>
    <w:rsid w:val="004571B3"/>
    <w:rsid w:val="0046135E"/>
    <w:rsid w:val="004613A7"/>
    <w:rsid w:val="004619A5"/>
    <w:rsid w:val="004623AF"/>
    <w:rsid w:val="00464805"/>
    <w:rsid w:val="00465ED7"/>
    <w:rsid w:val="004668FE"/>
    <w:rsid w:val="00466C67"/>
    <w:rsid w:val="00466FF6"/>
    <w:rsid w:val="00470024"/>
    <w:rsid w:val="004704BA"/>
    <w:rsid w:val="00471806"/>
    <w:rsid w:val="004725D6"/>
    <w:rsid w:val="00474152"/>
    <w:rsid w:val="00477543"/>
    <w:rsid w:val="004776E5"/>
    <w:rsid w:val="00481A99"/>
    <w:rsid w:val="00481F46"/>
    <w:rsid w:val="00481FFC"/>
    <w:rsid w:val="00482C1B"/>
    <w:rsid w:val="00483DA9"/>
    <w:rsid w:val="004849CB"/>
    <w:rsid w:val="00484C3C"/>
    <w:rsid w:val="004879F5"/>
    <w:rsid w:val="004921BE"/>
    <w:rsid w:val="004921E4"/>
    <w:rsid w:val="0049239D"/>
    <w:rsid w:val="004943C9"/>
    <w:rsid w:val="00496589"/>
    <w:rsid w:val="004966AD"/>
    <w:rsid w:val="00496AFD"/>
    <w:rsid w:val="00496B73"/>
    <w:rsid w:val="004979BE"/>
    <w:rsid w:val="00497B8C"/>
    <w:rsid w:val="004A1DA6"/>
    <w:rsid w:val="004A1F87"/>
    <w:rsid w:val="004A3138"/>
    <w:rsid w:val="004A3998"/>
    <w:rsid w:val="004A527C"/>
    <w:rsid w:val="004A53B6"/>
    <w:rsid w:val="004A5D74"/>
    <w:rsid w:val="004A7BBE"/>
    <w:rsid w:val="004B0233"/>
    <w:rsid w:val="004B03EA"/>
    <w:rsid w:val="004B11BE"/>
    <w:rsid w:val="004B2728"/>
    <w:rsid w:val="004B33A9"/>
    <w:rsid w:val="004B5DE4"/>
    <w:rsid w:val="004C00A8"/>
    <w:rsid w:val="004C0DBC"/>
    <w:rsid w:val="004C128F"/>
    <w:rsid w:val="004C5135"/>
    <w:rsid w:val="004C56F3"/>
    <w:rsid w:val="004C6526"/>
    <w:rsid w:val="004D036E"/>
    <w:rsid w:val="004D1062"/>
    <w:rsid w:val="004D269B"/>
    <w:rsid w:val="004D2E57"/>
    <w:rsid w:val="004D4DAF"/>
    <w:rsid w:val="004D6F1E"/>
    <w:rsid w:val="004E0192"/>
    <w:rsid w:val="004E0681"/>
    <w:rsid w:val="004E1510"/>
    <w:rsid w:val="004E29A1"/>
    <w:rsid w:val="004E30F0"/>
    <w:rsid w:val="004E3870"/>
    <w:rsid w:val="004E3D01"/>
    <w:rsid w:val="004E5865"/>
    <w:rsid w:val="004E7CD8"/>
    <w:rsid w:val="004F1A14"/>
    <w:rsid w:val="004F1CC3"/>
    <w:rsid w:val="004F21BF"/>
    <w:rsid w:val="004F2DC0"/>
    <w:rsid w:val="004F4098"/>
    <w:rsid w:val="004F5025"/>
    <w:rsid w:val="004F517B"/>
    <w:rsid w:val="004F545D"/>
    <w:rsid w:val="004F58C3"/>
    <w:rsid w:val="004F5D68"/>
    <w:rsid w:val="004F5F4B"/>
    <w:rsid w:val="004F6522"/>
    <w:rsid w:val="004F7669"/>
    <w:rsid w:val="005006ED"/>
    <w:rsid w:val="0050119B"/>
    <w:rsid w:val="00501A5A"/>
    <w:rsid w:val="0050218E"/>
    <w:rsid w:val="00502A21"/>
    <w:rsid w:val="00503708"/>
    <w:rsid w:val="0050379C"/>
    <w:rsid w:val="00503E8F"/>
    <w:rsid w:val="00507A0B"/>
    <w:rsid w:val="00507C9E"/>
    <w:rsid w:val="00511C2E"/>
    <w:rsid w:val="00513BE1"/>
    <w:rsid w:val="00515685"/>
    <w:rsid w:val="00516675"/>
    <w:rsid w:val="00521F8E"/>
    <w:rsid w:val="005223D2"/>
    <w:rsid w:val="005226DD"/>
    <w:rsid w:val="00522F05"/>
    <w:rsid w:val="00524DD3"/>
    <w:rsid w:val="0052681F"/>
    <w:rsid w:val="00527274"/>
    <w:rsid w:val="00527568"/>
    <w:rsid w:val="005277A8"/>
    <w:rsid w:val="00530253"/>
    <w:rsid w:val="005312B7"/>
    <w:rsid w:val="005315C8"/>
    <w:rsid w:val="005338C2"/>
    <w:rsid w:val="00535D93"/>
    <w:rsid w:val="00537AF3"/>
    <w:rsid w:val="005403B6"/>
    <w:rsid w:val="0054280F"/>
    <w:rsid w:val="00544B7A"/>
    <w:rsid w:val="005456F9"/>
    <w:rsid w:val="00545DE8"/>
    <w:rsid w:val="0054645F"/>
    <w:rsid w:val="00547349"/>
    <w:rsid w:val="0055096D"/>
    <w:rsid w:val="00550CDF"/>
    <w:rsid w:val="005510EF"/>
    <w:rsid w:val="00551FEA"/>
    <w:rsid w:val="005520B9"/>
    <w:rsid w:val="00553C86"/>
    <w:rsid w:val="00554264"/>
    <w:rsid w:val="00555908"/>
    <w:rsid w:val="00557FBE"/>
    <w:rsid w:val="00560D42"/>
    <w:rsid w:val="00562919"/>
    <w:rsid w:val="0056372B"/>
    <w:rsid w:val="00563A5C"/>
    <w:rsid w:val="00564AB7"/>
    <w:rsid w:val="00565412"/>
    <w:rsid w:val="005673E4"/>
    <w:rsid w:val="00567DFC"/>
    <w:rsid w:val="00570CBC"/>
    <w:rsid w:val="005710AE"/>
    <w:rsid w:val="00572087"/>
    <w:rsid w:val="005720E5"/>
    <w:rsid w:val="0057232E"/>
    <w:rsid w:val="00572856"/>
    <w:rsid w:val="00574C52"/>
    <w:rsid w:val="00574D00"/>
    <w:rsid w:val="00575F1C"/>
    <w:rsid w:val="005777B5"/>
    <w:rsid w:val="00583928"/>
    <w:rsid w:val="00584251"/>
    <w:rsid w:val="005852CF"/>
    <w:rsid w:val="00586169"/>
    <w:rsid w:val="0058716E"/>
    <w:rsid w:val="00587A7C"/>
    <w:rsid w:val="00590777"/>
    <w:rsid w:val="00595D91"/>
    <w:rsid w:val="005964AF"/>
    <w:rsid w:val="005967C2"/>
    <w:rsid w:val="00597CA4"/>
    <w:rsid w:val="005A3195"/>
    <w:rsid w:val="005A4528"/>
    <w:rsid w:val="005A5A4A"/>
    <w:rsid w:val="005A6E96"/>
    <w:rsid w:val="005A7564"/>
    <w:rsid w:val="005A7C5D"/>
    <w:rsid w:val="005B00D6"/>
    <w:rsid w:val="005B0A6A"/>
    <w:rsid w:val="005B0B7D"/>
    <w:rsid w:val="005B2EF9"/>
    <w:rsid w:val="005B409B"/>
    <w:rsid w:val="005B638A"/>
    <w:rsid w:val="005B6B5A"/>
    <w:rsid w:val="005B7105"/>
    <w:rsid w:val="005B74DC"/>
    <w:rsid w:val="005B791F"/>
    <w:rsid w:val="005C01A6"/>
    <w:rsid w:val="005C24D3"/>
    <w:rsid w:val="005C3FA8"/>
    <w:rsid w:val="005C4665"/>
    <w:rsid w:val="005C548C"/>
    <w:rsid w:val="005C54FE"/>
    <w:rsid w:val="005C5E94"/>
    <w:rsid w:val="005D0380"/>
    <w:rsid w:val="005D4097"/>
    <w:rsid w:val="005D6219"/>
    <w:rsid w:val="005D6BB4"/>
    <w:rsid w:val="005D6CAE"/>
    <w:rsid w:val="005E0CEB"/>
    <w:rsid w:val="005E0DFD"/>
    <w:rsid w:val="005E123D"/>
    <w:rsid w:val="005E1814"/>
    <w:rsid w:val="005E1E76"/>
    <w:rsid w:val="005E1EE0"/>
    <w:rsid w:val="005E3B92"/>
    <w:rsid w:val="005E408E"/>
    <w:rsid w:val="005E5803"/>
    <w:rsid w:val="005E668E"/>
    <w:rsid w:val="005E6DCF"/>
    <w:rsid w:val="005F0ACF"/>
    <w:rsid w:val="005F15C4"/>
    <w:rsid w:val="005F166A"/>
    <w:rsid w:val="005F17EB"/>
    <w:rsid w:val="005F1902"/>
    <w:rsid w:val="005F1E0A"/>
    <w:rsid w:val="005F2C3F"/>
    <w:rsid w:val="005F2F5F"/>
    <w:rsid w:val="005F48B5"/>
    <w:rsid w:val="00600ED2"/>
    <w:rsid w:val="006025EF"/>
    <w:rsid w:val="006025F7"/>
    <w:rsid w:val="006039C8"/>
    <w:rsid w:val="00603D76"/>
    <w:rsid w:val="006041A7"/>
    <w:rsid w:val="00604EBA"/>
    <w:rsid w:val="00610807"/>
    <w:rsid w:val="0061152B"/>
    <w:rsid w:val="006134B2"/>
    <w:rsid w:val="00614502"/>
    <w:rsid w:val="00615086"/>
    <w:rsid w:val="00615A8E"/>
    <w:rsid w:val="0061696A"/>
    <w:rsid w:val="00621784"/>
    <w:rsid w:val="00622B63"/>
    <w:rsid w:val="00622D3F"/>
    <w:rsid w:val="00624A10"/>
    <w:rsid w:val="00625A81"/>
    <w:rsid w:val="006264A5"/>
    <w:rsid w:val="006265ED"/>
    <w:rsid w:val="00626F5F"/>
    <w:rsid w:val="0063121F"/>
    <w:rsid w:val="00633096"/>
    <w:rsid w:val="006335CF"/>
    <w:rsid w:val="00634739"/>
    <w:rsid w:val="00634E45"/>
    <w:rsid w:val="00635200"/>
    <w:rsid w:val="00635DC3"/>
    <w:rsid w:val="0063779A"/>
    <w:rsid w:val="006378CD"/>
    <w:rsid w:val="00641E5E"/>
    <w:rsid w:val="00642DB8"/>
    <w:rsid w:val="006434A5"/>
    <w:rsid w:val="006442E9"/>
    <w:rsid w:val="00646A1F"/>
    <w:rsid w:val="00652DF9"/>
    <w:rsid w:val="006556A3"/>
    <w:rsid w:val="00655726"/>
    <w:rsid w:val="00655A7B"/>
    <w:rsid w:val="00655B10"/>
    <w:rsid w:val="00656960"/>
    <w:rsid w:val="006570FA"/>
    <w:rsid w:val="0066329F"/>
    <w:rsid w:val="0066330F"/>
    <w:rsid w:val="00663FC0"/>
    <w:rsid w:val="00664211"/>
    <w:rsid w:val="00666F2C"/>
    <w:rsid w:val="00671076"/>
    <w:rsid w:val="006728FD"/>
    <w:rsid w:val="006730DB"/>
    <w:rsid w:val="006732F5"/>
    <w:rsid w:val="00676CCD"/>
    <w:rsid w:val="006772F3"/>
    <w:rsid w:val="00680EE9"/>
    <w:rsid w:val="00681CF1"/>
    <w:rsid w:val="0068218F"/>
    <w:rsid w:val="006828EF"/>
    <w:rsid w:val="00683C3B"/>
    <w:rsid w:val="0068469F"/>
    <w:rsid w:val="006852EE"/>
    <w:rsid w:val="006852F4"/>
    <w:rsid w:val="00687A05"/>
    <w:rsid w:val="00692CF4"/>
    <w:rsid w:val="006940BC"/>
    <w:rsid w:val="00694C87"/>
    <w:rsid w:val="00696CEC"/>
    <w:rsid w:val="00696FA0"/>
    <w:rsid w:val="0069773D"/>
    <w:rsid w:val="006A0148"/>
    <w:rsid w:val="006A03E1"/>
    <w:rsid w:val="006A0575"/>
    <w:rsid w:val="006A0F79"/>
    <w:rsid w:val="006A2945"/>
    <w:rsid w:val="006A32DD"/>
    <w:rsid w:val="006A3BE9"/>
    <w:rsid w:val="006A3C08"/>
    <w:rsid w:val="006A3F24"/>
    <w:rsid w:val="006A72FD"/>
    <w:rsid w:val="006B025E"/>
    <w:rsid w:val="006B02B6"/>
    <w:rsid w:val="006B2E9A"/>
    <w:rsid w:val="006B31CB"/>
    <w:rsid w:val="006B4064"/>
    <w:rsid w:val="006B40C9"/>
    <w:rsid w:val="006B4739"/>
    <w:rsid w:val="006B5BAE"/>
    <w:rsid w:val="006B62E3"/>
    <w:rsid w:val="006B744A"/>
    <w:rsid w:val="006B7DD7"/>
    <w:rsid w:val="006C0670"/>
    <w:rsid w:val="006C087A"/>
    <w:rsid w:val="006C0A68"/>
    <w:rsid w:val="006C1462"/>
    <w:rsid w:val="006C17B1"/>
    <w:rsid w:val="006C29A9"/>
    <w:rsid w:val="006C2EC8"/>
    <w:rsid w:val="006C398C"/>
    <w:rsid w:val="006C79F3"/>
    <w:rsid w:val="006C7F10"/>
    <w:rsid w:val="006D1D52"/>
    <w:rsid w:val="006D37B6"/>
    <w:rsid w:val="006D452F"/>
    <w:rsid w:val="006D5A85"/>
    <w:rsid w:val="006D6120"/>
    <w:rsid w:val="006D68E4"/>
    <w:rsid w:val="006D765D"/>
    <w:rsid w:val="006E027B"/>
    <w:rsid w:val="006E17E0"/>
    <w:rsid w:val="006E2D59"/>
    <w:rsid w:val="006E368B"/>
    <w:rsid w:val="006E43E7"/>
    <w:rsid w:val="006F1B74"/>
    <w:rsid w:val="006F438A"/>
    <w:rsid w:val="006F5738"/>
    <w:rsid w:val="006F6C68"/>
    <w:rsid w:val="00700585"/>
    <w:rsid w:val="00701C79"/>
    <w:rsid w:val="00702D3B"/>
    <w:rsid w:val="00702EEE"/>
    <w:rsid w:val="00703724"/>
    <w:rsid w:val="00704C3E"/>
    <w:rsid w:val="00704EF1"/>
    <w:rsid w:val="007107E3"/>
    <w:rsid w:val="00710FD8"/>
    <w:rsid w:val="007119D1"/>
    <w:rsid w:val="00713CD5"/>
    <w:rsid w:val="0071519E"/>
    <w:rsid w:val="007159E7"/>
    <w:rsid w:val="00720945"/>
    <w:rsid w:val="00721318"/>
    <w:rsid w:val="00721D61"/>
    <w:rsid w:val="00723552"/>
    <w:rsid w:val="007238ED"/>
    <w:rsid w:val="00723CB8"/>
    <w:rsid w:val="00723D58"/>
    <w:rsid w:val="00731FF6"/>
    <w:rsid w:val="007321EC"/>
    <w:rsid w:val="007323A6"/>
    <w:rsid w:val="007334DD"/>
    <w:rsid w:val="00733794"/>
    <w:rsid w:val="007344BD"/>
    <w:rsid w:val="00735221"/>
    <w:rsid w:val="007366B8"/>
    <w:rsid w:val="00737469"/>
    <w:rsid w:val="00740107"/>
    <w:rsid w:val="007414F7"/>
    <w:rsid w:val="007417D7"/>
    <w:rsid w:val="0074278B"/>
    <w:rsid w:val="00743A96"/>
    <w:rsid w:val="00744C4C"/>
    <w:rsid w:val="00744FCA"/>
    <w:rsid w:val="00745088"/>
    <w:rsid w:val="00751749"/>
    <w:rsid w:val="00754B14"/>
    <w:rsid w:val="007556AA"/>
    <w:rsid w:val="007556D5"/>
    <w:rsid w:val="00755899"/>
    <w:rsid w:val="00760380"/>
    <w:rsid w:val="00760D21"/>
    <w:rsid w:val="0076128D"/>
    <w:rsid w:val="007617EF"/>
    <w:rsid w:val="00762213"/>
    <w:rsid w:val="00764733"/>
    <w:rsid w:val="00764E0F"/>
    <w:rsid w:val="007650CF"/>
    <w:rsid w:val="0076562F"/>
    <w:rsid w:val="00765B66"/>
    <w:rsid w:val="00765D33"/>
    <w:rsid w:val="00766768"/>
    <w:rsid w:val="00767713"/>
    <w:rsid w:val="00770020"/>
    <w:rsid w:val="00770CC7"/>
    <w:rsid w:val="00770D40"/>
    <w:rsid w:val="00770D4A"/>
    <w:rsid w:val="00774065"/>
    <w:rsid w:val="00775304"/>
    <w:rsid w:val="0077543A"/>
    <w:rsid w:val="007758E4"/>
    <w:rsid w:val="007764FD"/>
    <w:rsid w:val="00777D06"/>
    <w:rsid w:val="00780016"/>
    <w:rsid w:val="00780752"/>
    <w:rsid w:val="00780B6F"/>
    <w:rsid w:val="00780E12"/>
    <w:rsid w:val="00785400"/>
    <w:rsid w:val="00785DAD"/>
    <w:rsid w:val="00786914"/>
    <w:rsid w:val="00786EA3"/>
    <w:rsid w:val="007878B6"/>
    <w:rsid w:val="007902D9"/>
    <w:rsid w:val="00790819"/>
    <w:rsid w:val="007916F7"/>
    <w:rsid w:val="00791BE8"/>
    <w:rsid w:val="00791C3E"/>
    <w:rsid w:val="00793CE6"/>
    <w:rsid w:val="00794C1A"/>
    <w:rsid w:val="00795B9C"/>
    <w:rsid w:val="007A0656"/>
    <w:rsid w:val="007A2F56"/>
    <w:rsid w:val="007A3EC0"/>
    <w:rsid w:val="007A431B"/>
    <w:rsid w:val="007A51DA"/>
    <w:rsid w:val="007A59F9"/>
    <w:rsid w:val="007A64BA"/>
    <w:rsid w:val="007A6723"/>
    <w:rsid w:val="007A6C2F"/>
    <w:rsid w:val="007A7601"/>
    <w:rsid w:val="007B1170"/>
    <w:rsid w:val="007B1F05"/>
    <w:rsid w:val="007B34AC"/>
    <w:rsid w:val="007B3A54"/>
    <w:rsid w:val="007B46F0"/>
    <w:rsid w:val="007B52AA"/>
    <w:rsid w:val="007B6FD6"/>
    <w:rsid w:val="007C15F8"/>
    <w:rsid w:val="007C432B"/>
    <w:rsid w:val="007C576C"/>
    <w:rsid w:val="007C64BD"/>
    <w:rsid w:val="007C6769"/>
    <w:rsid w:val="007C7C8A"/>
    <w:rsid w:val="007D0037"/>
    <w:rsid w:val="007D247D"/>
    <w:rsid w:val="007D294D"/>
    <w:rsid w:val="007D2B0C"/>
    <w:rsid w:val="007D3524"/>
    <w:rsid w:val="007D73E3"/>
    <w:rsid w:val="007D7DFE"/>
    <w:rsid w:val="007E08E1"/>
    <w:rsid w:val="007E1C9C"/>
    <w:rsid w:val="007E3D01"/>
    <w:rsid w:val="007E4592"/>
    <w:rsid w:val="007E5A73"/>
    <w:rsid w:val="007E5C71"/>
    <w:rsid w:val="007E6C41"/>
    <w:rsid w:val="007E6DC6"/>
    <w:rsid w:val="007E7504"/>
    <w:rsid w:val="007E7A5C"/>
    <w:rsid w:val="007F016D"/>
    <w:rsid w:val="007F02EA"/>
    <w:rsid w:val="007F07AE"/>
    <w:rsid w:val="007F33E9"/>
    <w:rsid w:val="007F4D4B"/>
    <w:rsid w:val="007F507A"/>
    <w:rsid w:val="007F56A2"/>
    <w:rsid w:val="007F7BBC"/>
    <w:rsid w:val="007F7E68"/>
    <w:rsid w:val="00801624"/>
    <w:rsid w:val="00801FCC"/>
    <w:rsid w:val="0080740E"/>
    <w:rsid w:val="00810DB5"/>
    <w:rsid w:val="008165AD"/>
    <w:rsid w:val="008166FC"/>
    <w:rsid w:val="008208CE"/>
    <w:rsid w:val="00820EC5"/>
    <w:rsid w:val="008215D2"/>
    <w:rsid w:val="008216E0"/>
    <w:rsid w:val="0082217E"/>
    <w:rsid w:val="00823F87"/>
    <w:rsid w:val="00824562"/>
    <w:rsid w:val="00825153"/>
    <w:rsid w:val="00825C16"/>
    <w:rsid w:val="00825CE3"/>
    <w:rsid w:val="00831442"/>
    <w:rsid w:val="00832C8C"/>
    <w:rsid w:val="0083389B"/>
    <w:rsid w:val="00833EA1"/>
    <w:rsid w:val="0083499D"/>
    <w:rsid w:val="0083511B"/>
    <w:rsid w:val="00835FD5"/>
    <w:rsid w:val="00836657"/>
    <w:rsid w:val="008371E5"/>
    <w:rsid w:val="00837E13"/>
    <w:rsid w:val="008408F7"/>
    <w:rsid w:val="00840A5B"/>
    <w:rsid w:val="0084101D"/>
    <w:rsid w:val="008410DC"/>
    <w:rsid w:val="008434CF"/>
    <w:rsid w:val="00843B80"/>
    <w:rsid w:val="008459D5"/>
    <w:rsid w:val="008465CB"/>
    <w:rsid w:val="008470F7"/>
    <w:rsid w:val="00847BFA"/>
    <w:rsid w:val="0085132D"/>
    <w:rsid w:val="00851407"/>
    <w:rsid w:val="00855BF2"/>
    <w:rsid w:val="00855F2F"/>
    <w:rsid w:val="0086109E"/>
    <w:rsid w:val="008615DF"/>
    <w:rsid w:val="008617B3"/>
    <w:rsid w:val="0086248E"/>
    <w:rsid w:val="00862EB2"/>
    <w:rsid w:val="00863AFE"/>
    <w:rsid w:val="00872EC5"/>
    <w:rsid w:val="00874D71"/>
    <w:rsid w:val="00875C1C"/>
    <w:rsid w:val="0087682D"/>
    <w:rsid w:val="008828D3"/>
    <w:rsid w:val="0088347E"/>
    <w:rsid w:val="00884029"/>
    <w:rsid w:val="00884567"/>
    <w:rsid w:val="00884FCC"/>
    <w:rsid w:val="00891D4A"/>
    <w:rsid w:val="00893D31"/>
    <w:rsid w:val="008940F9"/>
    <w:rsid w:val="00894D18"/>
    <w:rsid w:val="00894E37"/>
    <w:rsid w:val="0089686F"/>
    <w:rsid w:val="008974C6"/>
    <w:rsid w:val="00897CF4"/>
    <w:rsid w:val="008A049C"/>
    <w:rsid w:val="008A1966"/>
    <w:rsid w:val="008A29DC"/>
    <w:rsid w:val="008A38E6"/>
    <w:rsid w:val="008A5146"/>
    <w:rsid w:val="008A5260"/>
    <w:rsid w:val="008A5268"/>
    <w:rsid w:val="008A65BB"/>
    <w:rsid w:val="008B0E9A"/>
    <w:rsid w:val="008B1262"/>
    <w:rsid w:val="008B399F"/>
    <w:rsid w:val="008B4205"/>
    <w:rsid w:val="008B4585"/>
    <w:rsid w:val="008B6295"/>
    <w:rsid w:val="008C1068"/>
    <w:rsid w:val="008C26A5"/>
    <w:rsid w:val="008C4E4B"/>
    <w:rsid w:val="008C5B64"/>
    <w:rsid w:val="008C67CE"/>
    <w:rsid w:val="008C723C"/>
    <w:rsid w:val="008D0427"/>
    <w:rsid w:val="008D1700"/>
    <w:rsid w:val="008D2405"/>
    <w:rsid w:val="008D3129"/>
    <w:rsid w:val="008D32E6"/>
    <w:rsid w:val="008D373B"/>
    <w:rsid w:val="008D4023"/>
    <w:rsid w:val="008D40F3"/>
    <w:rsid w:val="008D4248"/>
    <w:rsid w:val="008D424A"/>
    <w:rsid w:val="008D48C4"/>
    <w:rsid w:val="008D5435"/>
    <w:rsid w:val="008D597E"/>
    <w:rsid w:val="008D79B4"/>
    <w:rsid w:val="008E0B64"/>
    <w:rsid w:val="008E3712"/>
    <w:rsid w:val="008E3FC9"/>
    <w:rsid w:val="008E4047"/>
    <w:rsid w:val="008E4CA2"/>
    <w:rsid w:val="008E4FF3"/>
    <w:rsid w:val="008E5DDC"/>
    <w:rsid w:val="008E6C63"/>
    <w:rsid w:val="008F046D"/>
    <w:rsid w:val="008F16FF"/>
    <w:rsid w:val="008F2267"/>
    <w:rsid w:val="008F5361"/>
    <w:rsid w:val="008F6A5A"/>
    <w:rsid w:val="00900F51"/>
    <w:rsid w:val="00901531"/>
    <w:rsid w:val="00903230"/>
    <w:rsid w:val="00906C92"/>
    <w:rsid w:val="00907071"/>
    <w:rsid w:val="00907741"/>
    <w:rsid w:val="00907BC3"/>
    <w:rsid w:val="0091076E"/>
    <w:rsid w:val="00910DE7"/>
    <w:rsid w:val="009110F5"/>
    <w:rsid w:val="009113CA"/>
    <w:rsid w:val="009114F4"/>
    <w:rsid w:val="00912796"/>
    <w:rsid w:val="00912E7B"/>
    <w:rsid w:val="00913FB6"/>
    <w:rsid w:val="00914D63"/>
    <w:rsid w:val="00915AAB"/>
    <w:rsid w:val="00917406"/>
    <w:rsid w:val="009174CF"/>
    <w:rsid w:val="00917660"/>
    <w:rsid w:val="0092070F"/>
    <w:rsid w:val="00920747"/>
    <w:rsid w:val="00922B83"/>
    <w:rsid w:val="00923FDA"/>
    <w:rsid w:val="0092563D"/>
    <w:rsid w:val="00925D67"/>
    <w:rsid w:val="0092657D"/>
    <w:rsid w:val="00926C0D"/>
    <w:rsid w:val="00931A04"/>
    <w:rsid w:val="00932E99"/>
    <w:rsid w:val="0093312F"/>
    <w:rsid w:val="0093389D"/>
    <w:rsid w:val="00933E1C"/>
    <w:rsid w:val="00934B53"/>
    <w:rsid w:val="00936540"/>
    <w:rsid w:val="0093677B"/>
    <w:rsid w:val="00942087"/>
    <w:rsid w:val="009428A1"/>
    <w:rsid w:val="009436A4"/>
    <w:rsid w:val="009451BC"/>
    <w:rsid w:val="00945411"/>
    <w:rsid w:val="00945D36"/>
    <w:rsid w:val="00945FD6"/>
    <w:rsid w:val="00946B50"/>
    <w:rsid w:val="009472A5"/>
    <w:rsid w:val="00947C46"/>
    <w:rsid w:val="00950628"/>
    <w:rsid w:val="00951B50"/>
    <w:rsid w:val="00953081"/>
    <w:rsid w:val="009532FF"/>
    <w:rsid w:val="00957A69"/>
    <w:rsid w:val="00960058"/>
    <w:rsid w:val="00960309"/>
    <w:rsid w:val="00961818"/>
    <w:rsid w:val="00961912"/>
    <w:rsid w:val="009643E7"/>
    <w:rsid w:val="00966531"/>
    <w:rsid w:val="0096678B"/>
    <w:rsid w:val="00966A6D"/>
    <w:rsid w:val="00966ED1"/>
    <w:rsid w:val="009672C8"/>
    <w:rsid w:val="00967643"/>
    <w:rsid w:val="00967969"/>
    <w:rsid w:val="00971DC9"/>
    <w:rsid w:val="00974EA6"/>
    <w:rsid w:val="009759E2"/>
    <w:rsid w:val="0097696C"/>
    <w:rsid w:val="00976A54"/>
    <w:rsid w:val="00976AD1"/>
    <w:rsid w:val="00977CA4"/>
    <w:rsid w:val="00980763"/>
    <w:rsid w:val="00985F03"/>
    <w:rsid w:val="00986857"/>
    <w:rsid w:val="00992448"/>
    <w:rsid w:val="009926D1"/>
    <w:rsid w:val="0099283E"/>
    <w:rsid w:val="00992B53"/>
    <w:rsid w:val="00993CF3"/>
    <w:rsid w:val="00994229"/>
    <w:rsid w:val="009948D7"/>
    <w:rsid w:val="00995F5B"/>
    <w:rsid w:val="00996D3A"/>
    <w:rsid w:val="0099772F"/>
    <w:rsid w:val="0099790D"/>
    <w:rsid w:val="009A0100"/>
    <w:rsid w:val="009A0175"/>
    <w:rsid w:val="009A1549"/>
    <w:rsid w:val="009A2352"/>
    <w:rsid w:val="009A3E36"/>
    <w:rsid w:val="009A420E"/>
    <w:rsid w:val="009A5F43"/>
    <w:rsid w:val="009B1760"/>
    <w:rsid w:val="009B1A1B"/>
    <w:rsid w:val="009B3837"/>
    <w:rsid w:val="009B4C25"/>
    <w:rsid w:val="009B555A"/>
    <w:rsid w:val="009B5756"/>
    <w:rsid w:val="009C0578"/>
    <w:rsid w:val="009C0E81"/>
    <w:rsid w:val="009C0F3E"/>
    <w:rsid w:val="009C25C4"/>
    <w:rsid w:val="009C28C8"/>
    <w:rsid w:val="009C2B36"/>
    <w:rsid w:val="009C568F"/>
    <w:rsid w:val="009C662E"/>
    <w:rsid w:val="009C7156"/>
    <w:rsid w:val="009C7602"/>
    <w:rsid w:val="009C7D10"/>
    <w:rsid w:val="009D05C2"/>
    <w:rsid w:val="009D068D"/>
    <w:rsid w:val="009D357A"/>
    <w:rsid w:val="009D379D"/>
    <w:rsid w:val="009D43A7"/>
    <w:rsid w:val="009D5BAD"/>
    <w:rsid w:val="009E0A06"/>
    <w:rsid w:val="009E0C55"/>
    <w:rsid w:val="009E123F"/>
    <w:rsid w:val="009E1B84"/>
    <w:rsid w:val="009E2CD8"/>
    <w:rsid w:val="009E446A"/>
    <w:rsid w:val="009E5AFF"/>
    <w:rsid w:val="009E6322"/>
    <w:rsid w:val="009F09D7"/>
    <w:rsid w:val="009F0A1C"/>
    <w:rsid w:val="009F116C"/>
    <w:rsid w:val="009F1A4A"/>
    <w:rsid w:val="009F2239"/>
    <w:rsid w:val="009F255A"/>
    <w:rsid w:val="009F267E"/>
    <w:rsid w:val="009F4925"/>
    <w:rsid w:val="009F4E70"/>
    <w:rsid w:val="009F591A"/>
    <w:rsid w:val="009F6C38"/>
    <w:rsid w:val="00A005EF"/>
    <w:rsid w:val="00A042D4"/>
    <w:rsid w:val="00A049B1"/>
    <w:rsid w:val="00A050F0"/>
    <w:rsid w:val="00A056AC"/>
    <w:rsid w:val="00A06DE7"/>
    <w:rsid w:val="00A07517"/>
    <w:rsid w:val="00A07F65"/>
    <w:rsid w:val="00A1046E"/>
    <w:rsid w:val="00A1246E"/>
    <w:rsid w:val="00A12B58"/>
    <w:rsid w:val="00A12F0A"/>
    <w:rsid w:val="00A13358"/>
    <w:rsid w:val="00A1410F"/>
    <w:rsid w:val="00A14810"/>
    <w:rsid w:val="00A14A3D"/>
    <w:rsid w:val="00A17431"/>
    <w:rsid w:val="00A217AD"/>
    <w:rsid w:val="00A21D82"/>
    <w:rsid w:val="00A22043"/>
    <w:rsid w:val="00A22DC6"/>
    <w:rsid w:val="00A23673"/>
    <w:rsid w:val="00A2532A"/>
    <w:rsid w:val="00A2797E"/>
    <w:rsid w:val="00A314FE"/>
    <w:rsid w:val="00A3320E"/>
    <w:rsid w:val="00A344A5"/>
    <w:rsid w:val="00A351DD"/>
    <w:rsid w:val="00A36EDB"/>
    <w:rsid w:val="00A378BB"/>
    <w:rsid w:val="00A42491"/>
    <w:rsid w:val="00A43254"/>
    <w:rsid w:val="00A476CC"/>
    <w:rsid w:val="00A50E85"/>
    <w:rsid w:val="00A51153"/>
    <w:rsid w:val="00A516A6"/>
    <w:rsid w:val="00A51F04"/>
    <w:rsid w:val="00A52FC4"/>
    <w:rsid w:val="00A56262"/>
    <w:rsid w:val="00A624A7"/>
    <w:rsid w:val="00A64AA3"/>
    <w:rsid w:val="00A66250"/>
    <w:rsid w:val="00A675B5"/>
    <w:rsid w:val="00A70AE5"/>
    <w:rsid w:val="00A7125C"/>
    <w:rsid w:val="00A73E9C"/>
    <w:rsid w:val="00A7548C"/>
    <w:rsid w:val="00A7598D"/>
    <w:rsid w:val="00A77911"/>
    <w:rsid w:val="00A77957"/>
    <w:rsid w:val="00A800F9"/>
    <w:rsid w:val="00A81F53"/>
    <w:rsid w:val="00A86188"/>
    <w:rsid w:val="00A87315"/>
    <w:rsid w:val="00A87720"/>
    <w:rsid w:val="00A91232"/>
    <w:rsid w:val="00A92B47"/>
    <w:rsid w:val="00A936BB"/>
    <w:rsid w:val="00A938E1"/>
    <w:rsid w:val="00A944B5"/>
    <w:rsid w:val="00A94938"/>
    <w:rsid w:val="00A9640B"/>
    <w:rsid w:val="00A97AD2"/>
    <w:rsid w:val="00AA027A"/>
    <w:rsid w:val="00AA14D4"/>
    <w:rsid w:val="00AA2284"/>
    <w:rsid w:val="00AA2317"/>
    <w:rsid w:val="00AA4920"/>
    <w:rsid w:val="00AB52AF"/>
    <w:rsid w:val="00AB5D2A"/>
    <w:rsid w:val="00AC153D"/>
    <w:rsid w:val="00AC286C"/>
    <w:rsid w:val="00AC33CA"/>
    <w:rsid w:val="00AC39DE"/>
    <w:rsid w:val="00AC3A4A"/>
    <w:rsid w:val="00AC3B53"/>
    <w:rsid w:val="00AC418D"/>
    <w:rsid w:val="00AC4E9F"/>
    <w:rsid w:val="00AC5881"/>
    <w:rsid w:val="00AC5C39"/>
    <w:rsid w:val="00AC664C"/>
    <w:rsid w:val="00AC7F30"/>
    <w:rsid w:val="00AD2809"/>
    <w:rsid w:val="00AD3187"/>
    <w:rsid w:val="00AD4AD4"/>
    <w:rsid w:val="00AD5C7D"/>
    <w:rsid w:val="00AD6140"/>
    <w:rsid w:val="00AD62A1"/>
    <w:rsid w:val="00AD669D"/>
    <w:rsid w:val="00AD68AA"/>
    <w:rsid w:val="00AD7540"/>
    <w:rsid w:val="00AD7F22"/>
    <w:rsid w:val="00AE0812"/>
    <w:rsid w:val="00AE1BE1"/>
    <w:rsid w:val="00AE1E71"/>
    <w:rsid w:val="00AE3D28"/>
    <w:rsid w:val="00AE4029"/>
    <w:rsid w:val="00AE5159"/>
    <w:rsid w:val="00AE7650"/>
    <w:rsid w:val="00AE7D9A"/>
    <w:rsid w:val="00AE7E55"/>
    <w:rsid w:val="00AF07F2"/>
    <w:rsid w:val="00AF13E5"/>
    <w:rsid w:val="00AF19EC"/>
    <w:rsid w:val="00AF22A6"/>
    <w:rsid w:val="00AF538A"/>
    <w:rsid w:val="00AF614E"/>
    <w:rsid w:val="00AF654F"/>
    <w:rsid w:val="00AF7BA9"/>
    <w:rsid w:val="00B0048E"/>
    <w:rsid w:val="00B013AA"/>
    <w:rsid w:val="00B01EDF"/>
    <w:rsid w:val="00B02CA7"/>
    <w:rsid w:val="00B05ECD"/>
    <w:rsid w:val="00B06393"/>
    <w:rsid w:val="00B0692F"/>
    <w:rsid w:val="00B06C7A"/>
    <w:rsid w:val="00B0742D"/>
    <w:rsid w:val="00B10165"/>
    <w:rsid w:val="00B1066E"/>
    <w:rsid w:val="00B12F6D"/>
    <w:rsid w:val="00B13698"/>
    <w:rsid w:val="00B178F1"/>
    <w:rsid w:val="00B17A98"/>
    <w:rsid w:val="00B17BBE"/>
    <w:rsid w:val="00B20D88"/>
    <w:rsid w:val="00B21075"/>
    <w:rsid w:val="00B213F2"/>
    <w:rsid w:val="00B2160C"/>
    <w:rsid w:val="00B21D4B"/>
    <w:rsid w:val="00B223AF"/>
    <w:rsid w:val="00B22B4C"/>
    <w:rsid w:val="00B24F4D"/>
    <w:rsid w:val="00B27F92"/>
    <w:rsid w:val="00B306E9"/>
    <w:rsid w:val="00B30F45"/>
    <w:rsid w:val="00B33225"/>
    <w:rsid w:val="00B343BD"/>
    <w:rsid w:val="00B34AC2"/>
    <w:rsid w:val="00B360ED"/>
    <w:rsid w:val="00B36719"/>
    <w:rsid w:val="00B3785C"/>
    <w:rsid w:val="00B379B0"/>
    <w:rsid w:val="00B44A27"/>
    <w:rsid w:val="00B457DA"/>
    <w:rsid w:val="00B45969"/>
    <w:rsid w:val="00B45AE9"/>
    <w:rsid w:val="00B45D4B"/>
    <w:rsid w:val="00B46CFA"/>
    <w:rsid w:val="00B47D96"/>
    <w:rsid w:val="00B50105"/>
    <w:rsid w:val="00B51B3C"/>
    <w:rsid w:val="00B51E2C"/>
    <w:rsid w:val="00B5363D"/>
    <w:rsid w:val="00B5393D"/>
    <w:rsid w:val="00B5619D"/>
    <w:rsid w:val="00B5733E"/>
    <w:rsid w:val="00B6144C"/>
    <w:rsid w:val="00B617B3"/>
    <w:rsid w:val="00B623DF"/>
    <w:rsid w:val="00B62A02"/>
    <w:rsid w:val="00B62EE8"/>
    <w:rsid w:val="00B637A4"/>
    <w:rsid w:val="00B63A38"/>
    <w:rsid w:val="00B643AD"/>
    <w:rsid w:val="00B65085"/>
    <w:rsid w:val="00B66A28"/>
    <w:rsid w:val="00B719BE"/>
    <w:rsid w:val="00B7323D"/>
    <w:rsid w:val="00B738B3"/>
    <w:rsid w:val="00B7596C"/>
    <w:rsid w:val="00B76017"/>
    <w:rsid w:val="00B76A9F"/>
    <w:rsid w:val="00B80ABB"/>
    <w:rsid w:val="00B84C88"/>
    <w:rsid w:val="00B851D5"/>
    <w:rsid w:val="00B8675F"/>
    <w:rsid w:val="00B87241"/>
    <w:rsid w:val="00B87E6A"/>
    <w:rsid w:val="00B912F8"/>
    <w:rsid w:val="00B9142B"/>
    <w:rsid w:val="00B916DF"/>
    <w:rsid w:val="00B935CE"/>
    <w:rsid w:val="00B95382"/>
    <w:rsid w:val="00B9559B"/>
    <w:rsid w:val="00B96220"/>
    <w:rsid w:val="00B967A4"/>
    <w:rsid w:val="00B967B7"/>
    <w:rsid w:val="00B9716E"/>
    <w:rsid w:val="00B971E4"/>
    <w:rsid w:val="00BA08DD"/>
    <w:rsid w:val="00BA101B"/>
    <w:rsid w:val="00BA3275"/>
    <w:rsid w:val="00BA39FD"/>
    <w:rsid w:val="00BA3CBA"/>
    <w:rsid w:val="00BA47D8"/>
    <w:rsid w:val="00BA719D"/>
    <w:rsid w:val="00BA7BA7"/>
    <w:rsid w:val="00BB013A"/>
    <w:rsid w:val="00BB111D"/>
    <w:rsid w:val="00BB1554"/>
    <w:rsid w:val="00BB2587"/>
    <w:rsid w:val="00BB3EC2"/>
    <w:rsid w:val="00BC0091"/>
    <w:rsid w:val="00BC13BC"/>
    <w:rsid w:val="00BC1845"/>
    <w:rsid w:val="00BC2532"/>
    <w:rsid w:val="00BC2ED5"/>
    <w:rsid w:val="00BC7B00"/>
    <w:rsid w:val="00BD00A3"/>
    <w:rsid w:val="00BD2239"/>
    <w:rsid w:val="00BD4DC2"/>
    <w:rsid w:val="00BD4F13"/>
    <w:rsid w:val="00BD545D"/>
    <w:rsid w:val="00BD5877"/>
    <w:rsid w:val="00BD6387"/>
    <w:rsid w:val="00BD641E"/>
    <w:rsid w:val="00BD651D"/>
    <w:rsid w:val="00BE48BE"/>
    <w:rsid w:val="00BE62EA"/>
    <w:rsid w:val="00BE6348"/>
    <w:rsid w:val="00BE7387"/>
    <w:rsid w:val="00BE7EE0"/>
    <w:rsid w:val="00BF37F7"/>
    <w:rsid w:val="00BF3E6E"/>
    <w:rsid w:val="00BF4C1D"/>
    <w:rsid w:val="00BF4C4D"/>
    <w:rsid w:val="00BF5313"/>
    <w:rsid w:val="00BF5BD0"/>
    <w:rsid w:val="00BF770F"/>
    <w:rsid w:val="00C00620"/>
    <w:rsid w:val="00C00D52"/>
    <w:rsid w:val="00C00EA1"/>
    <w:rsid w:val="00C01298"/>
    <w:rsid w:val="00C015C4"/>
    <w:rsid w:val="00C0226E"/>
    <w:rsid w:val="00C0295E"/>
    <w:rsid w:val="00C051AC"/>
    <w:rsid w:val="00C05476"/>
    <w:rsid w:val="00C0748F"/>
    <w:rsid w:val="00C102B7"/>
    <w:rsid w:val="00C1094E"/>
    <w:rsid w:val="00C11363"/>
    <w:rsid w:val="00C12FD6"/>
    <w:rsid w:val="00C1314F"/>
    <w:rsid w:val="00C13888"/>
    <w:rsid w:val="00C20379"/>
    <w:rsid w:val="00C208D7"/>
    <w:rsid w:val="00C20D9C"/>
    <w:rsid w:val="00C22AC7"/>
    <w:rsid w:val="00C2431A"/>
    <w:rsid w:val="00C2519C"/>
    <w:rsid w:val="00C257B2"/>
    <w:rsid w:val="00C266D7"/>
    <w:rsid w:val="00C30CFA"/>
    <w:rsid w:val="00C31A29"/>
    <w:rsid w:val="00C33471"/>
    <w:rsid w:val="00C34957"/>
    <w:rsid w:val="00C35703"/>
    <w:rsid w:val="00C36627"/>
    <w:rsid w:val="00C430D1"/>
    <w:rsid w:val="00C513CC"/>
    <w:rsid w:val="00C530E8"/>
    <w:rsid w:val="00C53FE8"/>
    <w:rsid w:val="00C54386"/>
    <w:rsid w:val="00C54D0B"/>
    <w:rsid w:val="00C560ED"/>
    <w:rsid w:val="00C56210"/>
    <w:rsid w:val="00C5796C"/>
    <w:rsid w:val="00C60B7D"/>
    <w:rsid w:val="00C62B60"/>
    <w:rsid w:val="00C6385A"/>
    <w:rsid w:val="00C64210"/>
    <w:rsid w:val="00C6515B"/>
    <w:rsid w:val="00C65218"/>
    <w:rsid w:val="00C67389"/>
    <w:rsid w:val="00C67450"/>
    <w:rsid w:val="00C67AB5"/>
    <w:rsid w:val="00C71699"/>
    <w:rsid w:val="00C71FF3"/>
    <w:rsid w:val="00C7201B"/>
    <w:rsid w:val="00C7229F"/>
    <w:rsid w:val="00C72722"/>
    <w:rsid w:val="00C74B74"/>
    <w:rsid w:val="00C76D22"/>
    <w:rsid w:val="00C777EA"/>
    <w:rsid w:val="00C77954"/>
    <w:rsid w:val="00C8044C"/>
    <w:rsid w:val="00C81D8B"/>
    <w:rsid w:val="00C81F70"/>
    <w:rsid w:val="00C84CAA"/>
    <w:rsid w:val="00C860C2"/>
    <w:rsid w:val="00C86D98"/>
    <w:rsid w:val="00C876FD"/>
    <w:rsid w:val="00C90F01"/>
    <w:rsid w:val="00C91D10"/>
    <w:rsid w:val="00C91DE0"/>
    <w:rsid w:val="00C92308"/>
    <w:rsid w:val="00C93381"/>
    <w:rsid w:val="00C97C5E"/>
    <w:rsid w:val="00CA05C8"/>
    <w:rsid w:val="00CA1E25"/>
    <w:rsid w:val="00CA30C6"/>
    <w:rsid w:val="00CA4D26"/>
    <w:rsid w:val="00CA4E58"/>
    <w:rsid w:val="00CA6A46"/>
    <w:rsid w:val="00CA7600"/>
    <w:rsid w:val="00CA7643"/>
    <w:rsid w:val="00CB08B5"/>
    <w:rsid w:val="00CB466E"/>
    <w:rsid w:val="00CB4F40"/>
    <w:rsid w:val="00CB5A00"/>
    <w:rsid w:val="00CB717D"/>
    <w:rsid w:val="00CC096E"/>
    <w:rsid w:val="00CC0DEB"/>
    <w:rsid w:val="00CC1AFE"/>
    <w:rsid w:val="00CC2F25"/>
    <w:rsid w:val="00CC34DC"/>
    <w:rsid w:val="00CC56A9"/>
    <w:rsid w:val="00CC6234"/>
    <w:rsid w:val="00CC7756"/>
    <w:rsid w:val="00CD0BC4"/>
    <w:rsid w:val="00CD1A24"/>
    <w:rsid w:val="00CD281D"/>
    <w:rsid w:val="00CD38F8"/>
    <w:rsid w:val="00CD4F09"/>
    <w:rsid w:val="00CD54B4"/>
    <w:rsid w:val="00CD600D"/>
    <w:rsid w:val="00CD7041"/>
    <w:rsid w:val="00CD7650"/>
    <w:rsid w:val="00CD7D2D"/>
    <w:rsid w:val="00CE0446"/>
    <w:rsid w:val="00CE16D2"/>
    <w:rsid w:val="00CE2BE4"/>
    <w:rsid w:val="00CE3F97"/>
    <w:rsid w:val="00CE42F6"/>
    <w:rsid w:val="00CE5C6C"/>
    <w:rsid w:val="00CE713C"/>
    <w:rsid w:val="00CF1327"/>
    <w:rsid w:val="00CF2459"/>
    <w:rsid w:val="00CF3CDE"/>
    <w:rsid w:val="00CF3FFA"/>
    <w:rsid w:val="00CF4C24"/>
    <w:rsid w:val="00CF7D62"/>
    <w:rsid w:val="00D0026F"/>
    <w:rsid w:val="00D01B17"/>
    <w:rsid w:val="00D02AC1"/>
    <w:rsid w:val="00D039AC"/>
    <w:rsid w:val="00D0512A"/>
    <w:rsid w:val="00D056D7"/>
    <w:rsid w:val="00D05CB6"/>
    <w:rsid w:val="00D06A09"/>
    <w:rsid w:val="00D10947"/>
    <w:rsid w:val="00D10F8B"/>
    <w:rsid w:val="00D114BF"/>
    <w:rsid w:val="00D137A2"/>
    <w:rsid w:val="00D13BA5"/>
    <w:rsid w:val="00D143D2"/>
    <w:rsid w:val="00D147E0"/>
    <w:rsid w:val="00D15712"/>
    <w:rsid w:val="00D15E35"/>
    <w:rsid w:val="00D17748"/>
    <w:rsid w:val="00D17DD8"/>
    <w:rsid w:val="00D20BCD"/>
    <w:rsid w:val="00D22A1E"/>
    <w:rsid w:val="00D24037"/>
    <w:rsid w:val="00D24C0C"/>
    <w:rsid w:val="00D253C8"/>
    <w:rsid w:val="00D26349"/>
    <w:rsid w:val="00D26F43"/>
    <w:rsid w:val="00D278CC"/>
    <w:rsid w:val="00D27C50"/>
    <w:rsid w:val="00D305E2"/>
    <w:rsid w:val="00D315C2"/>
    <w:rsid w:val="00D31F83"/>
    <w:rsid w:val="00D3235B"/>
    <w:rsid w:val="00D334B6"/>
    <w:rsid w:val="00D357B3"/>
    <w:rsid w:val="00D36776"/>
    <w:rsid w:val="00D4097C"/>
    <w:rsid w:val="00D41921"/>
    <w:rsid w:val="00D41DD2"/>
    <w:rsid w:val="00D42632"/>
    <w:rsid w:val="00D44D0B"/>
    <w:rsid w:val="00D44EBF"/>
    <w:rsid w:val="00D46052"/>
    <w:rsid w:val="00D4692E"/>
    <w:rsid w:val="00D50C1B"/>
    <w:rsid w:val="00D53432"/>
    <w:rsid w:val="00D54470"/>
    <w:rsid w:val="00D55882"/>
    <w:rsid w:val="00D57B34"/>
    <w:rsid w:val="00D60B83"/>
    <w:rsid w:val="00D60F87"/>
    <w:rsid w:val="00D61D97"/>
    <w:rsid w:val="00D62F4B"/>
    <w:rsid w:val="00D666EF"/>
    <w:rsid w:val="00D70508"/>
    <w:rsid w:val="00D772FF"/>
    <w:rsid w:val="00D773B2"/>
    <w:rsid w:val="00D7744F"/>
    <w:rsid w:val="00D77919"/>
    <w:rsid w:val="00D77F67"/>
    <w:rsid w:val="00D82926"/>
    <w:rsid w:val="00D83F76"/>
    <w:rsid w:val="00D84858"/>
    <w:rsid w:val="00D849DA"/>
    <w:rsid w:val="00D85D1F"/>
    <w:rsid w:val="00D91193"/>
    <w:rsid w:val="00D94526"/>
    <w:rsid w:val="00D94706"/>
    <w:rsid w:val="00D973A6"/>
    <w:rsid w:val="00D97A4D"/>
    <w:rsid w:val="00DA2C79"/>
    <w:rsid w:val="00DA579B"/>
    <w:rsid w:val="00DB1646"/>
    <w:rsid w:val="00DB2276"/>
    <w:rsid w:val="00DB2C57"/>
    <w:rsid w:val="00DB5E3C"/>
    <w:rsid w:val="00DB5F73"/>
    <w:rsid w:val="00DB6044"/>
    <w:rsid w:val="00DB618F"/>
    <w:rsid w:val="00DB7AA1"/>
    <w:rsid w:val="00DB7FC0"/>
    <w:rsid w:val="00DC0D90"/>
    <w:rsid w:val="00DC2344"/>
    <w:rsid w:val="00DC257B"/>
    <w:rsid w:val="00DC2649"/>
    <w:rsid w:val="00DC5612"/>
    <w:rsid w:val="00DC677D"/>
    <w:rsid w:val="00DC7E7E"/>
    <w:rsid w:val="00DD0AB8"/>
    <w:rsid w:val="00DD1DF5"/>
    <w:rsid w:val="00DD2E05"/>
    <w:rsid w:val="00DD3DCA"/>
    <w:rsid w:val="00DD4364"/>
    <w:rsid w:val="00DD4C5D"/>
    <w:rsid w:val="00DD5C5D"/>
    <w:rsid w:val="00DD6B3E"/>
    <w:rsid w:val="00DD73C6"/>
    <w:rsid w:val="00DD7649"/>
    <w:rsid w:val="00DD7A0A"/>
    <w:rsid w:val="00DE206C"/>
    <w:rsid w:val="00DE20FF"/>
    <w:rsid w:val="00DE26E8"/>
    <w:rsid w:val="00DE3DC2"/>
    <w:rsid w:val="00DE6088"/>
    <w:rsid w:val="00DE6224"/>
    <w:rsid w:val="00DE67AD"/>
    <w:rsid w:val="00DE69E6"/>
    <w:rsid w:val="00DE6FDC"/>
    <w:rsid w:val="00DE7991"/>
    <w:rsid w:val="00DF1E8E"/>
    <w:rsid w:val="00DF1F6E"/>
    <w:rsid w:val="00DF337E"/>
    <w:rsid w:val="00DF485A"/>
    <w:rsid w:val="00DF4922"/>
    <w:rsid w:val="00DF4BAF"/>
    <w:rsid w:val="00DF5EC8"/>
    <w:rsid w:val="00E00ADA"/>
    <w:rsid w:val="00E010D8"/>
    <w:rsid w:val="00E01201"/>
    <w:rsid w:val="00E01CD2"/>
    <w:rsid w:val="00E043A6"/>
    <w:rsid w:val="00E06736"/>
    <w:rsid w:val="00E07476"/>
    <w:rsid w:val="00E0750C"/>
    <w:rsid w:val="00E078A9"/>
    <w:rsid w:val="00E12276"/>
    <w:rsid w:val="00E13A0B"/>
    <w:rsid w:val="00E13B76"/>
    <w:rsid w:val="00E17243"/>
    <w:rsid w:val="00E20EFF"/>
    <w:rsid w:val="00E22D34"/>
    <w:rsid w:val="00E23040"/>
    <w:rsid w:val="00E230EC"/>
    <w:rsid w:val="00E23F91"/>
    <w:rsid w:val="00E24158"/>
    <w:rsid w:val="00E2492E"/>
    <w:rsid w:val="00E249E1"/>
    <w:rsid w:val="00E2749D"/>
    <w:rsid w:val="00E30883"/>
    <w:rsid w:val="00E30D8D"/>
    <w:rsid w:val="00E312B6"/>
    <w:rsid w:val="00E31581"/>
    <w:rsid w:val="00E340A9"/>
    <w:rsid w:val="00E347F8"/>
    <w:rsid w:val="00E34C15"/>
    <w:rsid w:val="00E35747"/>
    <w:rsid w:val="00E35EE1"/>
    <w:rsid w:val="00E37F88"/>
    <w:rsid w:val="00E402A8"/>
    <w:rsid w:val="00E4343D"/>
    <w:rsid w:val="00E45A87"/>
    <w:rsid w:val="00E45C91"/>
    <w:rsid w:val="00E46FC9"/>
    <w:rsid w:val="00E501C1"/>
    <w:rsid w:val="00E504F0"/>
    <w:rsid w:val="00E50FCE"/>
    <w:rsid w:val="00E51A98"/>
    <w:rsid w:val="00E55B6F"/>
    <w:rsid w:val="00E56409"/>
    <w:rsid w:val="00E57639"/>
    <w:rsid w:val="00E578DB"/>
    <w:rsid w:val="00E6142D"/>
    <w:rsid w:val="00E62E42"/>
    <w:rsid w:val="00E64D24"/>
    <w:rsid w:val="00E667E8"/>
    <w:rsid w:val="00E669F8"/>
    <w:rsid w:val="00E71B34"/>
    <w:rsid w:val="00E73C30"/>
    <w:rsid w:val="00E75AAF"/>
    <w:rsid w:val="00E769BF"/>
    <w:rsid w:val="00E77D38"/>
    <w:rsid w:val="00E77E4E"/>
    <w:rsid w:val="00E803CC"/>
    <w:rsid w:val="00E80D22"/>
    <w:rsid w:val="00E82A27"/>
    <w:rsid w:val="00E82FF2"/>
    <w:rsid w:val="00E83C2B"/>
    <w:rsid w:val="00E86167"/>
    <w:rsid w:val="00E86AC4"/>
    <w:rsid w:val="00E91554"/>
    <w:rsid w:val="00E92A41"/>
    <w:rsid w:val="00E93691"/>
    <w:rsid w:val="00E936F2"/>
    <w:rsid w:val="00E94F27"/>
    <w:rsid w:val="00E96676"/>
    <w:rsid w:val="00E96C75"/>
    <w:rsid w:val="00E977E6"/>
    <w:rsid w:val="00E97B99"/>
    <w:rsid w:val="00EA01DE"/>
    <w:rsid w:val="00EA15DB"/>
    <w:rsid w:val="00EA162B"/>
    <w:rsid w:val="00EA2ABC"/>
    <w:rsid w:val="00EA50B9"/>
    <w:rsid w:val="00EA62CD"/>
    <w:rsid w:val="00EA76BD"/>
    <w:rsid w:val="00EB0B22"/>
    <w:rsid w:val="00EB203E"/>
    <w:rsid w:val="00EB21CC"/>
    <w:rsid w:val="00EB4038"/>
    <w:rsid w:val="00EB4FAF"/>
    <w:rsid w:val="00EB51A2"/>
    <w:rsid w:val="00EB5779"/>
    <w:rsid w:val="00EB5DCC"/>
    <w:rsid w:val="00EB612D"/>
    <w:rsid w:val="00EB7DEF"/>
    <w:rsid w:val="00EB7FE9"/>
    <w:rsid w:val="00EC0B05"/>
    <w:rsid w:val="00EC0C8F"/>
    <w:rsid w:val="00EC18A7"/>
    <w:rsid w:val="00EC1FD0"/>
    <w:rsid w:val="00EC2111"/>
    <w:rsid w:val="00EC356A"/>
    <w:rsid w:val="00EC48CD"/>
    <w:rsid w:val="00EC4AAA"/>
    <w:rsid w:val="00EC6A33"/>
    <w:rsid w:val="00EC76F9"/>
    <w:rsid w:val="00ED0725"/>
    <w:rsid w:val="00ED0ECB"/>
    <w:rsid w:val="00ED1505"/>
    <w:rsid w:val="00ED163B"/>
    <w:rsid w:val="00ED1F73"/>
    <w:rsid w:val="00ED20FA"/>
    <w:rsid w:val="00ED4606"/>
    <w:rsid w:val="00ED478F"/>
    <w:rsid w:val="00ED4D47"/>
    <w:rsid w:val="00ED6347"/>
    <w:rsid w:val="00ED742B"/>
    <w:rsid w:val="00EE1A21"/>
    <w:rsid w:val="00EE3CE9"/>
    <w:rsid w:val="00EE5D93"/>
    <w:rsid w:val="00EE783A"/>
    <w:rsid w:val="00EF10DD"/>
    <w:rsid w:val="00EF2193"/>
    <w:rsid w:val="00EF619D"/>
    <w:rsid w:val="00EF72D6"/>
    <w:rsid w:val="00EF7AD3"/>
    <w:rsid w:val="00F00679"/>
    <w:rsid w:val="00F00982"/>
    <w:rsid w:val="00F02F61"/>
    <w:rsid w:val="00F05B9A"/>
    <w:rsid w:val="00F05BB6"/>
    <w:rsid w:val="00F05CA6"/>
    <w:rsid w:val="00F05D3E"/>
    <w:rsid w:val="00F05E3C"/>
    <w:rsid w:val="00F06A6A"/>
    <w:rsid w:val="00F077A1"/>
    <w:rsid w:val="00F10783"/>
    <w:rsid w:val="00F11F78"/>
    <w:rsid w:val="00F127A8"/>
    <w:rsid w:val="00F13EEE"/>
    <w:rsid w:val="00F1400D"/>
    <w:rsid w:val="00F1692E"/>
    <w:rsid w:val="00F232F0"/>
    <w:rsid w:val="00F23A90"/>
    <w:rsid w:val="00F25F7D"/>
    <w:rsid w:val="00F31948"/>
    <w:rsid w:val="00F33463"/>
    <w:rsid w:val="00F334B6"/>
    <w:rsid w:val="00F35751"/>
    <w:rsid w:val="00F357DF"/>
    <w:rsid w:val="00F4186E"/>
    <w:rsid w:val="00F41B9C"/>
    <w:rsid w:val="00F42B9A"/>
    <w:rsid w:val="00F42EE3"/>
    <w:rsid w:val="00F42F92"/>
    <w:rsid w:val="00F4590C"/>
    <w:rsid w:val="00F465E4"/>
    <w:rsid w:val="00F4706E"/>
    <w:rsid w:val="00F543CF"/>
    <w:rsid w:val="00F54908"/>
    <w:rsid w:val="00F54A72"/>
    <w:rsid w:val="00F54C3F"/>
    <w:rsid w:val="00F56D2A"/>
    <w:rsid w:val="00F604EA"/>
    <w:rsid w:val="00F609B1"/>
    <w:rsid w:val="00F60F57"/>
    <w:rsid w:val="00F62685"/>
    <w:rsid w:val="00F628E6"/>
    <w:rsid w:val="00F64F6C"/>
    <w:rsid w:val="00F6601E"/>
    <w:rsid w:val="00F66519"/>
    <w:rsid w:val="00F66D72"/>
    <w:rsid w:val="00F66F69"/>
    <w:rsid w:val="00F6737C"/>
    <w:rsid w:val="00F705AB"/>
    <w:rsid w:val="00F7070E"/>
    <w:rsid w:val="00F7108B"/>
    <w:rsid w:val="00F72796"/>
    <w:rsid w:val="00F74010"/>
    <w:rsid w:val="00F7466C"/>
    <w:rsid w:val="00F77073"/>
    <w:rsid w:val="00F77983"/>
    <w:rsid w:val="00F80A96"/>
    <w:rsid w:val="00F80C38"/>
    <w:rsid w:val="00F80DF7"/>
    <w:rsid w:val="00F825B1"/>
    <w:rsid w:val="00F86181"/>
    <w:rsid w:val="00F869E8"/>
    <w:rsid w:val="00F871BA"/>
    <w:rsid w:val="00F87FCB"/>
    <w:rsid w:val="00F90467"/>
    <w:rsid w:val="00F91000"/>
    <w:rsid w:val="00F9142C"/>
    <w:rsid w:val="00F92171"/>
    <w:rsid w:val="00F92DF7"/>
    <w:rsid w:val="00F92FDB"/>
    <w:rsid w:val="00F93DBD"/>
    <w:rsid w:val="00F95BF3"/>
    <w:rsid w:val="00FA0678"/>
    <w:rsid w:val="00FA1B81"/>
    <w:rsid w:val="00FA1E08"/>
    <w:rsid w:val="00FA1FC9"/>
    <w:rsid w:val="00FA401E"/>
    <w:rsid w:val="00FA44C9"/>
    <w:rsid w:val="00FA5C80"/>
    <w:rsid w:val="00FA5E91"/>
    <w:rsid w:val="00FB0CAC"/>
    <w:rsid w:val="00FB20D5"/>
    <w:rsid w:val="00FB443B"/>
    <w:rsid w:val="00FB47C3"/>
    <w:rsid w:val="00FB5472"/>
    <w:rsid w:val="00FB62CE"/>
    <w:rsid w:val="00FB7BB1"/>
    <w:rsid w:val="00FC05ED"/>
    <w:rsid w:val="00FC0D93"/>
    <w:rsid w:val="00FC1693"/>
    <w:rsid w:val="00FC24B0"/>
    <w:rsid w:val="00FC2F24"/>
    <w:rsid w:val="00FC571B"/>
    <w:rsid w:val="00FD0E49"/>
    <w:rsid w:val="00FD15F2"/>
    <w:rsid w:val="00FD1681"/>
    <w:rsid w:val="00FD19F1"/>
    <w:rsid w:val="00FD2E3A"/>
    <w:rsid w:val="00FD301B"/>
    <w:rsid w:val="00FD311B"/>
    <w:rsid w:val="00FD4729"/>
    <w:rsid w:val="00FD52FA"/>
    <w:rsid w:val="00FD640C"/>
    <w:rsid w:val="00FD73B9"/>
    <w:rsid w:val="00FE030B"/>
    <w:rsid w:val="00FE0BF7"/>
    <w:rsid w:val="00FE2CC1"/>
    <w:rsid w:val="00FE3315"/>
    <w:rsid w:val="00FE4FE1"/>
    <w:rsid w:val="00FE70D8"/>
    <w:rsid w:val="00FF2675"/>
    <w:rsid w:val="00FF5A14"/>
    <w:rsid w:val="00FF7262"/>
    <w:rsid w:val="00FF75F3"/>
    <w:rsid w:val="00FF7687"/>
    <w:rsid w:val="00FF7D78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2BDC8"/>
  <w15:chartTrackingRefBased/>
  <w15:docId w15:val="{737ACC63-2C47-49A0-B857-CB3166281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2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2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A5233"/>
    <w:pPr>
      <w:ind w:leftChars="200" w:left="480"/>
    </w:pPr>
  </w:style>
  <w:style w:type="paragraph" w:styleId="BodyText">
    <w:name w:val="Body Text"/>
    <w:basedOn w:val="Normal"/>
    <w:link w:val="BodyTextChar"/>
    <w:uiPriority w:val="1"/>
    <w:qFormat/>
    <w:rsid w:val="00F91000"/>
    <w:pPr>
      <w:autoSpaceDE w:val="0"/>
      <w:autoSpaceDN w:val="0"/>
    </w:pPr>
    <w:rPr>
      <w:rFonts w:ascii="Arial" w:eastAsia="Arial" w:hAnsi="Arial" w:cs="Arial"/>
      <w:kern w:val="0"/>
      <w:sz w:val="14"/>
      <w:szCs w:val="1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91000"/>
    <w:rPr>
      <w:rFonts w:ascii="Arial" w:eastAsia="Arial" w:hAnsi="Arial" w:cs="Arial"/>
      <w:kern w:val="0"/>
      <w:sz w:val="14"/>
      <w:szCs w:val="1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056A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056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056AC"/>
    <w:rPr>
      <w:sz w:val="20"/>
      <w:szCs w:val="20"/>
    </w:rPr>
  </w:style>
  <w:style w:type="table" w:styleId="TableGrid">
    <w:name w:val="Table Grid"/>
    <w:basedOn w:val="TableNormal"/>
    <w:uiPriority w:val="39"/>
    <w:rsid w:val="000E23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E5C7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62685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127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tshunlee@gmail.com" TargetMode="External"/><Relationship Id="rId13" Type="http://schemas.openxmlformats.org/officeDocument/2006/relationships/hyperlink" Target="https://yatshunlee.super.site/projects/quantitative-risk-analysi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atshunlee.super.site/projects/lendingclub-loan-analysi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atshunlee.super.sit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yatshunlee.super.site/projects/car-park-availability-analysis-and-predictive-modelling" TargetMode="External"/><Relationship Id="rId10" Type="http://schemas.openxmlformats.org/officeDocument/2006/relationships/hyperlink" Target="https://www.linkedin.com/in/yatshunl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ithub.com/yatshunlee" TargetMode="External"/><Relationship Id="rId14" Type="http://schemas.openxmlformats.org/officeDocument/2006/relationships/hyperlink" Target="https://yatshunlee.super.site/projects/llm-for-fact-checkin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063A8-CCE7-43CE-8C7A-90F5E5740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4283</dc:creator>
  <cp:keywords/>
  <dc:description/>
  <cp:lastModifiedBy>of4283</cp:lastModifiedBy>
  <cp:revision>1805</cp:revision>
  <cp:lastPrinted>2024-01-22T04:37:00Z</cp:lastPrinted>
  <dcterms:created xsi:type="dcterms:W3CDTF">2023-09-12T14:35:00Z</dcterms:created>
  <dcterms:modified xsi:type="dcterms:W3CDTF">2024-08-28T08:46:00Z</dcterms:modified>
</cp:coreProperties>
</file>